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E3DBE" w14:textId="353FBD9F" w:rsidR="002E244A" w:rsidRPr="00D27F40" w:rsidRDefault="00D27F40" w:rsidP="00D27F40">
      <w:pPr>
        <w:jc w:val="center"/>
        <w:rPr>
          <w:b/>
          <w:bCs/>
          <w:sz w:val="54"/>
          <w:szCs w:val="54"/>
        </w:rPr>
      </w:pPr>
      <w:proofErr w:type="spellStart"/>
      <w:r w:rsidRPr="00D27F40">
        <w:rPr>
          <w:b/>
          <w:bCs/>
          <w:sz w:val="54"/>
          <w:szCs w:val="54"/>
        </w:rPr>
        <w:t>Nippjanaw</w:t>
      </w:r>
      <w:proofErr w:type="spellEnd"/>
      <w:r w:rsidRPr="00D27F40">
        <w:rPr>
          <w:b/>
          <w:bCs/>
          <w:sz w:val="54"/>
          <w:szCs w:val="54"/>
        </w:rPr>
        <w:t xml:space="preserve"> i</w:t>
      </w:r>
      <w:r w:rsidR="00677C69" w:rsidRPr="00D27F40">
        <w:rPr>
          <w:b/>
          <w:bCs/>
          <w:sz w:val="54"/>
          <w:szCs w:val="54"/>
        </w:rPr>
        <w:t>s-</w:t>
      </w:r>
      <w:proofErr w:type="spellStart"/>
      <w:r w:rsidR="00677C69" w:rsidRPr="00D27F40">
        <w:rPr>
          <w:b/>
          <w:bCs/>
          <w:sz w:val="54"/>
          <w:szCs w:val="54"/>
        </w:rPr>
        <w:t>Sena</w:t>
      </w:r>
      <w:proofErr w:type="spellEnd"/>
      <w:r w:rsidR="00677C69" w:rsidRPr="00D27F40">
        <w:rPr>
          <w:b/>
          <w:bCs/>
          <w:sz w:val="54"/>
          <w:szCs w:val="54"/>
        </w:rPr>
        <w:t xml:space="preserve"> </w:t>
      </w:r>
      <w:proofErr w:type="spellStart"/>
      <w:r w:rsidR="00677C69" w:rsidRPr="00D27F40">
        <w:rPr>
          <w:b/>
          <w:bCs/>
          <w:sz w:val="54"/>
          <w:szCs w:val="54"/>
        </w:rPr>
        <w:t>Skolastika</w:t>
      </w:r>
      <w:proofErr w:type="spellEnd"/>
      <w:r w:rsidR="00677C69" w:rsidRPr="00D27F40">
        <w:rPr>
          <w:b/>
          <w:bCs/>
          <w:sz w:val="54"/>
          <w:szCs w:val="54"/>
        </w:rPr>
        <w:t xml:space="preserve"> 202</w:t>
      </w:r>
      <w:r w:rsidR="002E244A" w:rsidRPr="00D27F40">
        <w:rPr>
          <w:b/>
          <w:bCs/>
          <w:sz w:val="54"/>
          <w:szCs w:val="54"/>
        </w:rPr>
        <w:t>3</w:t>
      </w:r>
      <w:r w:rsidR="00677C69" w:rsidRPr="00D27F40">
        <w:rPr>
          <w:b/>
          <w:bCs/>
          <w:sz w:val="54"/>
          <w:szCs w:val="54"/>
        </w:rPr>
        <w:t>-202</w:t>
      </w:r>
      <w:r w:rsidR="002E244A" w:rsidRPr="00D27F40">
        <w:rPr>
          <w:b/>
          <w:bCs/>
          <w:sz w:val="54"/>
          <w:szCs w:val="54"/>
        </w:rPr>
        <w:t>4</w:t>
      </w:r>
      <w:r w:rsidR="00677C69" w:rsidRPr="00D27F40">
        <w:rPr>
          <w:b/>
          <w:bCs/>
          <w:sz w:val="54"/>
          <w:szCs w:val="54"/>
        </w:rPr>
        <w:t xml:space="preserve"> – </w:t>
      </w:r>
      <w:r w:rsidR="002E244A" w:rsidRPr="00D27F40">
        <w:rPr>
          <w:b/>
          <w:bCs/>
          <w:sz w:val="54"/>
          <w:szCs w:val="54"/>
        </w:rPr>
        <w:t>NGĦIXU L-IMĦABBA</w:t>
      </w:r>
    </w:p>
    <w:p w14:paraId="5FBBFD97" w14:textId="4CA057A0" w:rsidR="00EE67B3" w:rsidRPr="00D27F40" w:rsidRDefault="00D27F40" w:rsidP="002E244A">
      <w:pPr>
        <w:jc w:val="center"/>
        <w:rPr>
          <w:sz w:val="44"/>
          <w:szCs w:val="44"/>
        </w:rPr>
      </w:pPr>
      <w:r>
        <w:rPr>
          <w:sz w:val="36"/>
          <w:szCs w:val="36"/>
          <w:lang w:val="it-IT"/>
        </w:rPr>
        <w:fldChar w:fldCharType="begin"/>
      </w:r>
      <w:r w:rsidRPr="00D27F40">
        <w:rPr>
          <w:sz w:val="36"/>
          <w:szCs w:val="36"/>
        </w:rPr>
        <w:instrText xml:space="preserve"> HYPERLINK "https://sds.mt/year-theme/" </w:instrText>
      </w:r>
      <w:r>
        <w:rPr>
          <w:sz w:val="36"/>
          <w:szCs w:val="36"/>
          <w:lang w:val="it-IT"/>
        </w:rPr>
      </w:r>
      <w:r>
        <w:rPr>
          <w:sz w:val="36"/>
          <w:szCs w:val="36"/>
          <w:lang w:val="it-IT"/>
        </w:rPr>
        <w:fldChar w:fldCharType="separate"/>
      </w:r>
      <w:r w:rsidR="00EE67B3" w:rsidRPr="00D27F40">
        <w:rPr>
          <w:rStyle w:val="Hyperlink"/>
          <w:sz w:val="36"/>
          <w:szCs w:val="36"/>
        </w:rPr>
        <w:t>https://sds.mt/year-theme/</w:t>
      </w:r>
      <w:r>
        <w:rPr>
          <w:sz w:val="36"/>
          <w:szCs w:val="36"/>
          <w:lang w:val="it-IT"/>
        </w:rPr>
        <w:fldChar w:fldCharType="end"/>
      </w:r>
    </w:p>
    <w:tbl>
      <w:tblPr>
        <w:tblStyle w:val="PlainTable1"/>
        <w:tblW w:w="15021" w:type="dxa"/>
        <w:tblInd w:w="-714" w:type="dxa"/>
        <w:tblLook w:val="04A0" w:firstRow="1" w:lastRow="0" w:firstColumn="1" w:lastColumn="0" w:noHBand="0" w:noVBand="1"/>
      </w:tblPr>
      <w:tblGrid>
        <w:gridCol w:w="924"/>
        <w:gridCol w:w="1239"/>
        <w:gridCol w:w="686"/>
        <w:gridCol w:w="440"/>
        <w:gridCol w:w="1251"/>
        <w:gridCol w:w="2328"/>
        <w:gridCol w:w="3660"/>
        <w:gridCol w:w="4493"/>
      </w:tblGrid>
      <w:tr w:rsidR="003F7C19" w:rsidRPr="00142B15" w14:paraId="3EFE9955" w14:textId="5E0557D2" w:rsidTr="002A1D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0BD03F8F" w14:textId="4F5059B6" w:rsidR="003F7C19" w:rsidRPr="00F57068" w:rsidRDefault="003F7C19" w:rsidP="00E66102">
            <w:pPr>
              <w:rPr>
                <w:b w:val="0"/>
                <w:bCs w:val="0"/>
              </w:rPr>
            </w:pPr>
            <w:proofErr w:type="spellStart"/>
            <w:r w:rsidRPr="00F57068">
              <w:t>Ġimgħa</w:t>
            </w:r>
            <w:proofErr w:type="spellEnd"/>
          </w:p>
        </w:tc>
        <w:tc>
          <w:tcPr>
            <w:tcW w:w="1239" w:type="dxa"/>
            <w:hideMark/>
          </w:tcPr>
          <w:p w14:paraId="4F2314E9" w14:textId="2F2070E4" w:rsidR="003F7C19" w:rsidRPr="005C451C" w:rsidRDefault="003F7C19" w:rsidP="00E661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5C451C">
              <w:t>Xahar</w:t>
            </w:r>
            <w:proofErr w:type="spellEnd"/>
          </w:p>
        </w:tc>
        <w:tc>
          <w:tcPr>
            <w:tcW w:w="686" w:type="dxa"/>
            <w:hideMark/>
          </w:tcPr>
          <w:p w14:paraId="0FE5FED2" w14:textId="1F5880C1" w:rsidR="003F7C19" w:rsidRPr="005C451C" w:rsidRDefault="003F7C19" w:rsidP="00E661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5C451C">
              <w:t xml:space="preserve">Data </w:t>
            </w:r>
            <w:proofErr w:type="spellStart"/>
            <w:r w:rsidRPr="005C451C">
              <w:t>minn</w:t>
            </w:r>
            <w:proofErr w:type="spellEnd"/>
          </w:p>
        </w:tc>
        <w:tc>
          <w:tcPr>
            <w:tcW w:w="440" w:type="dxa"/>
            <w:hideMark/>
          </w:tcPr>
          <w:p w14:paraId="056D7F68" w14:textId="1B509307" w:rsidR="003F7C19" w:rsidRPr="005C451C" w:rsidRDefault="003F7C19" w:rsidP="00E661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5C451C">
              <w:t>sa</w:t>
            </w:r>
            <w:proofErr w:type="spellEnd"/>
          </w:p>
        </w:tc>
        <w:tc>
          <w:tcPr>
            <w:tcW w:w="1251" w:type="dxa"/>
            <w:hideMark/>
          </w:tcPr>
          <w:p w14:paraId="54BD6656" w14:textId="77777777" w:rsidR="003F7C19" w:rsidRPr="005C451C" w:rsidRDefault="003F7C19" w:rsidP="00E661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  <w:tc>
          <w:tcPr>
            <w:tcW w:w="2328" w:type="dxa"/>
          </w:tcPr>
          <w:p w14:paraId="6CFB0363" w14:textId="6EDE9CA2" w:rsidR="00EE67B3" w:rsidRPr="00EE67B3" w:rsidRDefault="003F7C19" w:rsidP="00E661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4609FA">
              <w:rPr>
                <w:b w:val="0"/>
                <w:bCs w:val="0"/>
                <w:lang w:val="it-IT"/>
              </w:rPr>
              <w:t>TOPIK TAX-XAHAR</w:t>
            </w:r>
          </w:p>
        </w:tc>
        <w:tc>
          <w:tcPr>
            <w:tcW w:w="3660" w:type="dxa"/>
          </w:tcPr>
          <w:p w14:paraId="65786386" w14:textId="7175170D" w:rsidR="003F7C19" w:rsidRPr="003F7C19" w:rsidRDefault="003F7C19" w:rsidP="00E661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deat</w:t>
            </w:r>
            <w:proofErr w:type="spellEnd"/>
            <w:r>
              <w:t xml:space="preserve"> </w:t>
            </w:r>
            <w:proofErr w:type="spellStart"/>
            <w:r w:rsidR="008A4EB6">
              <w:t>dwar</w:t>
            </w:r>
            <w:proofErr w:type="spellEnd"/>
            <w:r w:rsidR="008A4EB6">
              <w:t xml:space="preserve"> </w:t>
            </w:r>
            <w:proofErr w:type="spellStart"/>
            <w:r w:rsidR="008A4EB6">
              <w:t>x</w:t>
            </w:r>
            <w:r w:rsidRPr="003F7C19">
              <w:t>’nista</w:t>
            </w:r>
            <w:proofErr w:type="spellEnd"/>
            <w:r w:rsidRPr="003F7C19">
              <w:t xml:space="preserve">’ </w:t>
            </w:r>
            <w:proofErr w:type="spellStart"/>
            <w:r w:rsidRPr="003F7C19">
              <w:t>nagħmel</w:t>
            </w:r>
            <w:proofErr w:type="spellEnd"/>
          </w:p>
        </w:tc>
        <w:tc>
          <w:tcPr>
            <w:tcW w:w="4493" w:type="dxa"/>
          </w:tcPr>
          <w:p w14:paraId="0E06EF87" w14:textId="0F9179D1" w:rsidR="003F7C19" w:rsidRPr="003F7C19" w:rsidRDefault="003F7C19" w:rsidP="00E661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F7C19">
              <w:t>X’ser</w:t>
            </w:r>
            <w:proofErr w:type="spellEnd"/>
            <w:r w:rsidRPr="003F7C19">
              <w:t xml:space="preserve"> </w:t>
            </w:r>
            <w:proofErr w:type="spellStart"/>
            <w:r w:rsidRPr="003F7C19">
              <w:t>nagħmel</w:t>
            </w:r>
            <w:proofErr w:type="spellEnd"/>
            <w:r w:rsidRPr="003F7C19">
              <w:t xml:space="preserve"> </w:t>
            </w:r>
            <w:proofErr w:type="spellStart"/>
            <w:r w:rsidRPr="003F7C19">
              <w:t>jien</w:t>
            </w:r>
            <w:proofErr w:type="spellEnd"/>
          </w:p>
        </w:tc>
      </w:tr>
      <w:tr w:rsidR="003F7C19" w:rsidRPr="00C2513F" w14:paraId="33C9ADEC" w14:textId="6D4EABBB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484D28DF" w14:textId="77777777" w:rsidR="003F7C19" w:rsidRPr="00F57068" w:rsidRDefault="003F7C19" w:rsidP="00E66102">
            <w:pPr>
              <w:rPr>
                <w:b w:val="0"/>
                <w:bCs w:val="0"/>
              </w:rPr>
            </w:pPr>
            <w:r w:rsidRPr="00F57068">
              <w:t>1</w:t>
            </w:r>
          </w:p>
        </w:tc>
        <w:tc>
          <w:tcPr>
            <w:tcW w:w="1239" w:type="dxa"/>
            <w:hideMark/>
          </w:tcPr>
          <w:p w14:paraId="5325D3E5" w14:textId="3CE89B32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ettembru</w:t>
            </w:r>
            <w:proofErr w:type="spellEnd"/>
          </w:p>
        </w:tc>
        <w:tc>
          <w:tcPr>
            <w:tcW w:w="686" w:type="dxa"/>
            <w:hideMark/>
          </w:tcPr>
          <w:p w14:paraId="6D3ECCB5" w14:textId="4A2161A0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2</w:t>
            </w:r>
            <w:r>
              <w:t>5</w:t>
            </w:r>
          </w:p>
        </w:tc>
        <w:tc>
          <w:tcPr>
            <w:tcW w:w="440" w:type="dxa"/>
            <w:hideMark/>
          </w:tcPr>
          <w:p w14:paraId="1D4037C3" w14:textId="0B827834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9</w:t>
            </w:r>
          </w:p>
        </w:tc>
        <w:tc>
          <w:tcPr>
            <w:tcW w:w="1251" w:type="dxa"/>
            <w:hideMark/>
          </w:tcPr>
          <w:p w14:paraId="43A7FEFE" w14:textId="219CD623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-</w:t>
            </w:r>
            <w:proofErr w:type="spellStart"/>
            <w:r>
              <w:t>ewwel</w:t>
            </w:r>
            <w:proofErr w:type="spellEnd"/>
            <w:r>
              <w:t xml:space="preserve"> </w:t>
            </w:r>
            <w:proofErr w:type="spellStart"/>
            <w:r>
              <w:t>Ġimgħa</w:t>
            </w:r>
            <w:proofErr w:type="spellEnd"/>
          </w:p>
        </w:tc>
        <w:tc>
          <w:tcPr>
            <w:tcW w:w="2328" w:type="dxa"/>
          </w:tcPr>
          <w:p w14:paraId="6FFE7FF9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0DD54E77" w14:textId="209F42AF" w:rsidR="003F7C19" w:rsidRPr="00E53C7A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it-IT"/>
              </w:rPr>
            </w:pPr>
            <w:r w:rsidRPr="008E7937">
              <w:t xml:space="preserve">Idea: </w:t>
            </w:r>
            <w:proofErr w:type="spellStart"/>
            <w:r w:rsidRPr="008E7937">
              <w:t>ċelebrazzjoni</w:t>
            </w:r>
            <w:proofErr w:type="spellEnd"/>
            <w:r w:rsidRPr="008E7937">
              <w:t xml:space="preserve"> </w:t>
            </w:r>
            <w:proofErr w:type="spellStart"/>
            <w:r w:rsidRPr="008E7937">
              <w:t>tal-bidu</w:t>
            </w:r>
            <w:proofErr w:type="spellEnd"/>
            <w:r w:rsidRPr="008E7937">
              <w:t xml:space="preserve"> </w:t>
            </w:r>
            <w:proofErr w:type="spellStart"/>
            <w:r w:rsidRPr="008E7937">
              <w:t>tas</w:t>
            </w:r>
            <w:proofErr w:type="spellEnd"/>
            <w:r w:rsidRPr="008E7937">
              <w:t>-sena mal-</w:t>
            </w:r>
            <w:proofErr w:type="spellStart"/>
            <w:r w:rsidRPr="008E7937">
              <w:t>istaff</w:t>
            </w:r>
            <w:proofErr w:type="spellEnd"/>
            <w:r w:rsidRPr="008E7937">
              <w:t xml:space="preserve"> u mal-</w:t>
            </w:r>
            <w:proofErr w:type="spellStart"/>
            <w:r w:rsidRPr="008E7937">
              <w:t>istudenti</w:t>
            </w:r>
            <w:proofErr w:type="spellEnd"/>
            <w:r w:rsidRPr="008E7937">
              <w:t xml:space="preserve">. </w:t>
            </w:r>
            <w:r w:rsidRPr="00C83B1A">
              <w:rPr>
                <w:lang w:val="it-IT"/>
              </w:rPr>
              <w:t>Ara sds.mt għar-riżorsi għal bidu tas-sena</w:t>
            </w:r>
          </w:p>
        </w:tc>
        <w:tc>
          <w:tcPr>
            <w:tcW w:w="4493" w:type="dxa"/>
          </w:tcPr>
          <w:p w14:paraId="203B162C" w14:textId="2AED141F" w:rsidR="003F7C19" w:rsidRPr="00753B5C" w:rsidRDefault="00747E41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it-IT"/>
              </w:rPr>
            </w:pPr>
            <w:r w:rsidRPr="00753B5C">
              <w:rPr>
                <w:color w:val="FF0000"/>
                <w:highlight w:val="yellow"/>
                <w:lang w:val="it-IT"/>
              </w:rPr>
              <w:t xml:space="preserve">Nara </w:t>
            </w:r>
            <w:r w:rsidR="00E53C7A" w:rsidRPr="00753B5C">
              <w:rPr>
                <w:color w:val="FF0000"/>
                <w:highlight w:val="yellow"/>
                <w:lang w:val="it-IT"/>
              </w:rPr>
              <w:t>li l-programm tas-sena jkun miftiehem mal-SLT</w:t>
            </w:r>
          </w:p>
          <w:p w14:paraId="25976908" w14:textId="77777777" w:rsidR="00747E41" w:rsidRDefault="00747E41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  <w:p w14:paraId="27CE656F" w14:textId="77777777" w:rsidR="00747E41" w:rsidRDefault="00747E41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  <w:p w14:paraId="4CB390C6" w14:textId="77777777" w:rsidR="00747E41" w:rsidRDefault="00747E41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  <w:p w14:paraId="02E0612A" w14:textId="77777777" w:rsidR="00747E41" w:rsidRDefault="00747E41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  <w:p w14:paraId="7E1F1972" w14:textId="6F66C36B" w:rsidR="00747E41" w:rsidRPr="00C83B1A" w:rsidRDefault="00747E41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</w:tr>
      <w:tr w:rsidR="003F7C19" w:rsidRPr="00C2513F" w14:paraId="10442F5A" w14:textId="4D6DB76A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5B220841" w14:textId="77777777" w:rsidR="003F7C19" w:rsidRPr="00F57068" w:rsidRDefault="003F7C19" w:rsidP="00E66102">
            <w:pPr>
              <w:rPr>
                <w:b w:val="0"/>
                <w:bCs w:val="0"/>
              </w:rPr>
            </w:pPr>
            <w:r w:rsidRPr="00F57068">
              <w:t>2</w:t>
            </w:r>
          </w:p>
        </w:tc>
        <w:tc>
          <w:tcPr>
            <w:tcW w:w="1239" w:type="dxa"/>
            <w:hideMark/>
          </w:tcPr>
          <w:p w14:paraId="43A3976E" w14:textId="41781BC2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Ottubru</w:t>
            </w:r>
            <w:proofErr w:type="spellEnd"/>
          </w:p>
        </w:tc>
        <w:tc>
          <w:tcPr>
            <w:tcW w:w="686" w:type="dxa"/>
            <w:hideMark/>
          </w:tcPr>
          <w:p w14:paraId="75F52D6D" w14:textId="5FFE292E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440" w:type="dxa"/>
            <w:hideMark/>
          </w:tcPr>
          <w:p w14:paraId="59DC9FF7" w14:textId="213A83D9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251" w:type="dxa"/>
            <w:hideMark/>
          </w:tcPr>
          <w:p w14:paraId="7FF199D3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0C884DBB" w14:textId="7E341108" w:rsidR="003F7C19" w:rsidRPr="00166644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166644">
              <w:rPr>
                <w:rFonts w:ascii="Calibri" w:hAnsi="Calibri" w:cs="Calibri"/>
                <w:color w:val="000000"/>
                <w:lang w:val="it-IT"/>
              </w:rPr>
              <w:t>Ngħixu l-Imħabba permezz tal-komunità</w:t>
            </w:r>
          </w:p>
        </w:tc>
        <w:tc>
          <w:tcPr>
            <w:tcW w:w="3660" w:type="dxa"/>
          </w:tcPr>
          <w:p w14:paraId="1FF58B6A" w14:textId="2C787FC0" w:rsidR="003F7C19" w:rsidRPr="008E7937" w:rsidRDefault="00EE67B3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>
              <w:rPr>
                <w:lang w:val="it-IT"/>
              </w:rPr>
              <w:t xml:space="preserve">Matul dax-xahar </w:t>
            </w:r>
            <w:r w:rsidR="00B405A2">
              <w:rPr>
                <w:lang w:val="it-IT"/>
              </w:rPr>
              <w:t>n</w:t>
            </w:r>
            <w:r>
              <w:rPr>
                <w:lang w:val="it-IT"/>
              </w:rPr>
              <w:t xml:space="preserve">ista’ </w:t>
            </w:r>
            <w:r w:rsidR="00B405A2">
              <w:rPr>
                <w:lang w:val="it-IT"/>
              </w:rPr>
              <w:t>n</w:t>
            </w:r>
            <w:r w:rsidR="00181881">
              <w:rPr>
                <w:lang w:val="it-IT"/>
              </w:rPr>
              <w:t xml:space="preserve">uża s-sessjoni li ser </w:t>
            </w:r>
            <w:r w:rsidR="00B405A2">
              <w:rPr>
                <w:lang w:val="it-IT"/>
              </w:rPr>
              <w:t>n</w:t>
            </w:r>
            <w:r w:rsidR="00181881">
              <w:rPr>
                <w:lang w:val="it-IT"/>
              </w:rPr>
              <w:t>in</w:t>
            </w:r>
            <w:r w:rsidR="00AA0E4E">
              <w:rPr>
                <w:lang w:val="it-IT"/>
              </w:rPr>
              <w:t>g</w:t>
            </w:r>
            <w:r w:rsidR="00181881">
              <w:rPr>
                <w:lang w:val="it-IT"/>
              </w:rPr>
              <w:t>ħata</w:t>
            </w:r>
          </w:p>
        </w:tc>
        <w:tc>
          <w:tcPr>
            <w:tcW w:w="4493" w:type="dxa"/>
          </w:tcPr>
          <w:p w14:paraId="052231CE" w14:textId="77777777" w:rsidR="003F7C19" w:rsidRPr="00166644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3F7C19" w:rsidRPr="002E244A" w14:paraId="00BF8F88" w14:textId="0161A956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22D93C48" w14:textId="77777777" w:rsidR="003F7C19" w:rsidRPr="00F57068" w:rsidRDefault="003F7C19" w:rsidP="00E66102">
            <w:pPr>
              <w:rPr>
                <w:b w:val="0"/>
                <w:bCs w:val="0"/>
              </w:rPr>
            </w:pPr>
            <w:r w:rsidRPr="00F57068">
              <w:t>3</w:t>
            </w:r>
          </w:p>
        </w:tc>
        <w:tc>
          <w:tcPr>
            <w:tcW w:w="1239" w:type="dxa"/>
            <w:hideMark/>
          </w:tcPr>
          <w:p w14:paraId="02EA4C8F" w14:textId="6BABD7AE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Ottubru</w:t>
            </w:r>
            <w:proofErr w:type="spellEnd"/>
          </w:p>
        </w:tc>
        <w:tc>
          <w:tcPr>
            <w:tcW w:w="686" w:type="dxa"/>
            <w:hideMark/>
          </w:tcPr>
          <w:p w14:paraId="7187B87A" w14:textId="7B99DF01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440" w:type="dxa"/>
            <w:hideMark/>
          </w:tcPr>
          <w:p w14:paraId="7EBD18CE" w14:textId="75EFFA9F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1251" w:type="dxa"/>
            <w:hideMark/>
          </w:tcPr>
          <w:p w14:paraId="376D8AC0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0B76167F" w14:textId="77777777" w:rsidR="003F7C19" w:rsidRPr="00311659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3660" w:type="dxa"/>
          </w:tcPr>
          <w:p w14:paraId="095D2DE9" w14:textId="77777777" w:rsidR="003F7C19" w:rsidRPr="008E7937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4493" w:type="dxa"/>
          </w:tcPr>
          <w:p w14:paraId="1AAA0C0E" w14:textId="77777777" w:rsidR="003F7C19" w:rsidRPr="00311659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3F7C19" w:rsidRPr="00142B15" w14:paraId="6BFCA83A" w14:textId="11846E8C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4FF2076F" w14:textId="77777777" w:rsidR="003F7C19" w:rsidRPr="00F57068" w:rsidRDefault="003F7C19" w:rsidP="00E66102">
            <w:pPr>
              <w:rPr>
                <w:b w:val="0"/>
                <w:bCs w:val="0"/>
              </w:rPr>
            </w:pPr>
            <w:r w:rsidRPr="00F57068">
              <w:t>4</w:t>
            </w:r>
          </w:p>
        </w:tc>
        <w:tc>
          <w:tcPr>
            <w:tcW w:w="1239" w:type="dxa"/>
            <w:hideMark/>
          </w:tcPr>
          <w:p w14:paraId="1314070D" w14:textId="13EA3FBA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Ottubru</w:t>
            </w:r>
            <w:proofErr w:type="spellEnd"/>
          </w:p>
        </w:tc>
        <w:tc>
          <w:tcPr>
            <w:tcW w:w="686" w:type="dxa"/>
            <w:hideMark/>
          </w:tcPr>
          <w:p w14:paraId="025F412A" w14:textId="39177314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1</w:t>
            </w:r>
            <w:r>
              <w:t>6</w:t>
            </w:r>
          </w:p>
        </w:tc>
        <w:tc>
          <w:tcPr>
            <w:tcW w:w="440" w:type="dxa"/>
            <w:hideMark/>
          </w:tcPr>
          <w:p w14:paraId="1B5387A8" w14:textId="3756A024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2</w:t>
            </w:r>
            <w:r>
              <w:t>0</w:t>
            </w:r>
          </w:p>
        </w:tc>
        <w:tc>
          <w:tcPr>
            <w:tcW w:w="1251" w:type="dxa"/>
            <w:hideMark/>
          </w:tcPr>
          <w:p w14:paraId="6E87EFA1" w14:textId="65DC2F54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Ġurnata</w:t>
            </w:r>
            <w:proofErr w:type="spellEnd"/>
            <w:r>
              <w:t xml:space="preserve"> </w:t>
            </w:r>
            <w:proofErr w:type="spellStart"/>
            <w:r>
              <w:t>Missjunarja</w:t>
            </w:r>
            <w:proofErr w:type="spellEnd"/>
          </w:p>
        </w:tc>
        <w:tc>
          <w:tcPr>
            <w:tcW w:w="2328" w:type="dxa"/>
          </w:tcPr>
          <w:p w14:paraId="0CF63039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56E62385" w14:textId="77777777" w:rsidR="003F7C19" w:rsidRPr="008E7937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2091BC94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7C19" w:rsidRPr="00142B15" w14:paraId="3B83084B" w14:textId="2739FAE0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56CE9CCC" w14:textId="77777777" w:rsidR="003F7C19" w:rsidRPr="00F57068" w:rsidRDefault="003F7C19" w:rsidP="00E66102">
            <w:pPr>
              <w:rPr>
                <w:b w:val="0"/>
                <w:bCs w:val="0"/>
              </w:rPr>
            </w:pPr>
            <w:r w:rsidRPr="00F57068">
              <w:t>5</w:t>
            </w:r>
          </w:p>
        </w:tc>
        <w:tc>
          <w:tcPr>
            <w:tcW w:w="1239" w:type="dxa"/>
            <w:hideMark/>
          </w:tcPr>
          <w:p w14:paraId="4F623552" w14:textId="130F5BE8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Ottubru</w:t>
            </w:r>
            <w:proofErr w:type="spellEnd"/>
          </w:p>
        </w:tc>
        <w:tc>
          <w:tcPr>
            <w:tcW w:w="686" w:type="dxa"/>
            <w:hideMark/>
          </w:tcPr>
          <w:p w14:paraId="05A46442" w14:textId="6BE07DC9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2</w:t>
            </w:r>
            <w:r>
              <w:t>3</w:t>
            </w:r>
          </w:p>
        </w:tc>
        <w:tc>
          <w:tcPr>
            <w:tcW w:w="440" w:type="dxa"/>
            <w:hideMark/>
          </w:tcPr>
          <w:p w14:paraId="0EA6E6CF" w14:textId="5C61071E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</w:t>
            </w:r>
          </w:p>
        </w:tc>
        <w:tc>
          <w:tcPr>
            <w:tcW w:w="1251" w:type="dxa"/>
            <w:hideMark/>
          </w:tcPr>
          <w:p w14:paraId="33F15AD5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53B95E97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58EE217B" w14:textId="77777777" w:rsidR="003F7C19" w:rsidRPr="008E7937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765A3AC7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7C19" w:rsidRPr="007A44D7" w14:paraId="0E55BB51" w14:textId="02E9A719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2CE20B86" w14:textId="77777777" w:rsidR="003F7C19" w:rsidRPr="00F57068" w:rsidRDefault="003F7C19" w:rsidP="00E66102">
            <w:pPr>
              <w:rPr>
                <w:b w:val="0"/>
                <w:bCs w:val="0"/>
              </w:rPr>
            </w:pPr>
            <w:r w:rsidRPr="00F57068">
              <w:t>6</w:t>
            </w:r>
          </w:p>
        </w:tc>
        <w:tc>
          <w:tcPr>
            <w:tcW w:w="1239" w:type="dxa"/>
            <w:hideMark/>
          </w:tcPr>
          <w:p w14:paraId="76E0EB31" w14:textId="541E2E20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Ottubru</w:t>
            </w:r>
            <w:proofErr w:type="spellEnd"/>
          </w:p>
        </w:tc>
        <w:tc>
          <w:tcPr>
            <w:tcW w:w="686" w:type="dxa"/>
            <w:hideMark/>
          </w:tcPr>
          <w:p w14:paraId="2DABBD00" w14:textId="6739312C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440" w:type="dxa"/>
            <w:hideMark/>
          </w:tcPr>
          <w:p w14:paraId="307E68C4" w14:textId="38624B3A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251" w:type="dxa"/>
            <w:hideMark/>
          </w:tcPr>
          <w:p w14:paraId="7C85F0C8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Mid term</w:t>
            </w:r>
          </w:p>
        </w:tc>
        <w:tc>
          <w:tcPr>
            <w:tcW w:w="2328" w:type="dxa"/>
          </w:tcPr>
          <w:p w14:paraId="55C2D7A6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020BFFFF" w14:textId="2A83BF75" w:rsidR="003F7C19" w:rsidRPr="008E7937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4493" w:type="dxa"/>
          </w:tcPr>
          <w:p w14:paraId="58BC26EC" w14:textId="77777777" w:rsidR="003F7C19" w:rsidRPr="007A44D7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3F7C19" w:rsidRPr="0005630D" w14:paraId="38A3B8CF" w14:textId="39842909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09FFBCB0" w14:textId="77777777" w:rsidR="003F7C19" w:rsidRPr="00F57068" w:rsidRDefault="003F7C19" w:rsidP="00E66102">
            <w:pPr>
              <w:rPr>
                <w:b w:val="0"/>
                <w:bCs w:val="0"/>
              </w:rPr>
            </w:pPr>
            <w:r w:rsidRPr="00F57068">
              <w:lastRenderedPageBreak/>
              <w:t>7</w:t>
            </w:r>
          </w:p>
        </w:tc>
        <w:tc>
          <w:tcPr>
            <w:tcW w:w="1239" w:type="dxa"/>
            <w:hideMark/>
          </w:tcPr>
          <w:p w14:paraId="32F6707F" w14:textId="69311D2F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ovembru</w:t>
            </w:r>
            <w:proofErr w:type="spellEnd"/>
          </w:p>
        </w:tc>
        <w:tc>
          <w:tcPr>
            <w:tcW w:w="686" w:type="dxa"/>
            <w:hideMark/>
          </w:tcPr>
          <w:p w14:paraId="334699B2" w14:textId="4A591209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440" w:type="dxa"/>
            <w:hideMark/>
          </w:tcPr>
          <w:p w14:paraId="3683082C" w14:textId="221CE5E4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251" w:type="dxa"/>
            <w:hideMark/>
          </w:tcPr>
          <w:p w14:paraId="5BDD56E6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6FFC0FC1" w14:textId="78B5CDCE" w:rsidR="003F7C19" w:rsidRPr="002B669E" w:rsidRDefault="003F7C19" w:rsidP="00E66102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Ngħix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-</w:t>
            </w:r>
            <w:proofErr w:type="spellStart"/>
            <w:r>
              <w:rPr>
                <w:rFonts w:ascii="Calibri" w:hAnsi="Calibri" w:cs="Calibri"/>
                <w:color w:val="000000"/>
              </w:rPr>
              <w:t>Imħabb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fil-</w:t>
            </w:r>
            <w:proofErr w:type="spellStart"/>
            <w:r>
              <w:rPr>
                <w:rFonts w:ascii="Calibri" w:hAnsi="Calibri" w:cs="Calibri"/>
                <w:color w:val="000000"/>
              </w:rPr>
              <w:t>memorj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tal-oħrajn</w:t>
            </w:r>
            <w:proofErr w:type="spellEnd"/>
          </w:p>
        </w:tc>
        <w:tc>
          <w:tcPr>
            <w:tcW w:w="3660" w:type="dxa"/>
          </w:tcPr>
          <w:p w14:paraId="6314D629" w14:textId="17CA21B7" w:rsidR="003F7C19" w:rsidRPr="0005630D" w:rsidRDefault="00E46FC2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  <w:r>
              <w:rPr>
                <w:lang w:val="it-IT"/>
              </w:rPr>
              <w:t xml:space="preserve">Idea: </w:t>
            </w:r>
            <w:r w:rsidR="007147A0" w:rsidRPr="008E7937">
              <w:rPr>
                <w:lang w:val="it-IT"/>
              </w:rPr>
              <w:t xml:space="preserve">Ċelebrazzjoni </w:t>
            </w:r>
            <w:r w:rsidR="008C2B5C">
              <w:rPr>
                <w:lang w:val="it-IT"/>
              </w:rPr>
              <w:t xml:space="preserve">jew sessjoni </w:t>
            </w:r>
            <w:r w:rsidR="007147A0" w:rsidRPr="008E7937">
              <w:rPr>
                <w:lang w:val="it-IT"/>
              </w:rPr>
              <w:t>relatat</w:t>
            </w:r>
            <w:r w:rsidR="00C2513F">
              <w:rPr>
                <w:lang w:val="it-IT"/>
              </w:rPr>
              <w:t>a</w:t>
            </w:r>
            <w:r w:rsidR="007147A0" w:rsidRPr="008E7937">
              <w:rPr>
                <w:lang w:val="it-IT"/>
              </w:rPr>
              <w:t xml:space="preserve"> mal-Għid tal-Imwiet</w:t>
            </w:r>
          </w:p>
        </w:tc>
        <w:tc>
          <w:tcPr>
            <w:tcW w:w="4493" w:type="dxa"/>
          </w:tcPr>
          <w:p w14:paraId="1E271F01" w14:textId="77777777" w:rsidR="003F7C19" w:rsidRPr="0005630D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3F7C19" w:rsidRPr="00C2513F" w14:paraId="355D522A" w14:textId="564766CD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7BF59CCF" w14:textId="77777777" w:rsidR="003F7C19" w:rsidRPr="00F57068" w:rsidRDefault="003F7C19" w:rsidP="00E66102">
            <w:pPr>
              <w:rPr>
                <w:b w:val="0"/>
                <w:bCs w:val="0"/>
              </w:rPr>
            </w:pPr>
            <w:r w:rsidRPr="00F57068">
              <w:t>8</w:t>
            </w:r>
          </w:p>
        </w:tc>
        <w:tc>
          <w:tcPr>
            <w:tcW w:w="1239" w:type="dxa"/>
            <w:hideMark/>
          </w:tcPr>
          <w:p w14:paraId="188DB992" w14:textId="62CA3536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ovembru</w:t>
            </w:r>
            <w:proofErr w:type="spellEnd"/>
          </w:p>
        </w:tc>
        <w:tc>
          <w:tcPr>
            <w:tcW w:w="686" w:type="dxa"/>
            <w:hideMark/>
          </w:tcPr>
          <w:p w14:paraId="1014DFFF" w14:textId="6A2CE57D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1</w:t>
            </w:r>
            <w:r>
              <w:t>3</w:t>
            </w:r>
          </w:p>
        </w:tc>
        <w:tc>
          <w:tcPr>
            <w:tcW w:w="440" w:type="dxa"/>
            <w:hideMark/>
          </w:tcPr>
          <w:p w14:paraId="0BE1F7D5" w14:textId="038E1076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  <w:tc>
          <w:tcPr>
            <w:tcW w:w="1251" w:type="dxa"/>
            <w:hideMark/>
          </w:tcPr>
          <w:p w14:paraId="76ED50B6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3EED9969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52FD9ED4" w14:textId="0D5B2637" w:rsidR="003F7C19" w:rsidRPr="00324B85" w:rsidRDefault="00E46FC2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>
              <w:rPr>
                <w:lang w:val="it-IT"/>
              </w:rPr>
              <w:t>Matul dax-xahar nista’ nuża s-sessjoni li ser ningħata</w:t>
            </w:r>
          </w:p>
        </w:tc>
        <w:tc>
          <w:tcPr>
            <w:tcW w:w="4493" w:type="dxa"/>
          </w:tcPr>
          <w:p w14:paraId="0C3FA782" w14:textId="77777777" w:rsidR="003F7C19" w:rsidRPr="00324B8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3F7C19" w:rsidRPr="00142B15" w14:paraId="088D3481" w14:textId="6737F0A1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5825DC24" w14:textId="77777777" w:rsidR="003F7C19" w:rsidRPr="00F915FA" w:rsidRDefault="003F7C19" w:rsidP="00E66102">
            <w:r w:rsidRPr="00F915FA">
              <w:t>9</w:t>
            </w:r>
          </w:p>
        </w:tc>
        <w:tc>
          <w:tcPr>
            <w:tcW w:w="1239" w:type="dxa"/>
            <w:hideMark/>
          </w:tcPr>
          <w:p w14:paraId="3F7B2479" w14:textId="75F0DB4E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ovembru</w:t>
            </w:r>
            <w:proofErr w:type="spellEnd"/>
          </w:p>
        </w:tc>
        <w:tc>
          <w:tcPr>
            <w:tcW w:w="686" w:type="dxa"/>
            <w:hideMark/>
          </w:tcPr>
          <w:p w14:paraId="7233162A" w14:textId="11D6C4FE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2</w:t>
            </w:r>
            <w:r>
              <w:t>0</w:t>
            </w:r>
          </w:p>
        </w:tc>
        <w:tc>
          <w:tcPr>
            <w:tcW w:w="440" w:type="dxa"/>
            <w:hideMark/>
          </w:tcPr>
          <w:p w14:paraId="2CE62BCA" w14:textId="52254F51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2</w:t>
            </w:r>
            <w:r>
              <w:t>5</w:t>
            </w:r>
          </w:p>
        </w:tc>
        <w:tc>
          <w:tcPr>
            <w:tcW w:w="1251" w:type="dxa"/>
            <w:hideMark/>
          </w:tcPr>
          <w:p w14:paraId="152AB8D4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135DA0AA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2E22A647" w14:textId="77777777" w:rsidR="003F7C19" w:rsidRPr="008E7937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68172EF9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7C19" w:rsidRPr="0005630D" w14:paraId="5DE92CAF" w14:textId="425D2583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2C23EC1E" w14:textId="77777777" w:rsidR="003F7C19" w:rsidRPr="00F915FA" w:rsidRDefault="003F7C19" w:rsidP="00E66102">
            <w:r w:rsidRPr="00F915FA">
              <w:t>10</w:t>
            </w:r>
          </w:p>
        </w:tc>
        <w:tc>
          <w:tcPr>
            <w:tcW w:w="1239" w:type="dxa"/>
            <w:hideMark/>
          </w:tcPr>
          <w:p w14:paraId="7925F7AA" w14:textId="6E43B6F6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ovembru</w:t>
            </w:r>
            <w:proofErr w:type="spellEnd"/>
          </w:p>
        </w:tc>
        <w:tc>
          <w:tcPr>
            <w:tcW w:w="686" w:type="dxa"/>
            <w:hideMark/>
          </w:tcPr>
          <w:p w14:paraId="409B1A83" w14:textId="26B856F6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2</w:t>
            </w:r>
            <w:r>
              <w:t>7</w:t>
            </w:r>
          </w:p>
        </w:tc>
        <w:tc>
          <w:tcPr>
            <w:tcW w:w="440" w:type="dxa"/>
            <w:hideMark/>
          </w:tcPr>
          <w:p w14:paraId="1954E0D8" w14:textId="7FF5B3BC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251" w:type="dxa"/>
            <w:hideMark/>
          </w:tcPr>
          <w:p w14:paraId="68427C5B" w14:textId="1386C394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-</w:t>
            </w:r>
            <w:proofErr w:type="spellStart"/>
            <w:r>
              <w:t>ewwel</w:t>
            </w:r>
            <w:proofErr w:type="spellEnd"/>
            <w:r>
              <w:t xml:space="preserve"> </w:t>
            </w:r>
            <w:proofErr w:type="spellStart"/>
            <w:r>
              <w:t>Ħadd</w:t>
            </w:r>
            <w:proofErr w:type="spellEnd"/>
            <w:r>
              <w:t xml:space="preserve"> </w:t>
            </w:r>
            <w:r>
              <w:br/>
            </w:r>
            <w:proofErr w:type="spellStart"/>
            <w:r>
              <w:t>tal-Avvent</w:t>
            </w:r>
            <w:proofErr w:type="spellEnd"/>
          </w:p>
        </w:tc>
        <w:tc>
          <w:tcPr>
            <w:tcW w:w="2328" w:type="dxa"/>
          </w:tcPr>
          <w:p w14:paraId="05DCA9EC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7BB6EF7E" w14:textId="73A67DBA" w:rsidR="003F7C19" w:rsidRPr="00025592" w:rsidRDefault="00C83B1A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DS </w:t>
            </w:r>
            <w:r w:rsidR="008C2B5C">
              <w:t xml:space="preserve">ser </w:t>
            </w:r>
            <w:proofErr w:type="spellStart"/>
            <w:r w:rsidR="003F7C19" w:rsidRPr="008E7937">
              <w:t>jibtgħatu</w:t>
            </w:r>
            <w:proofErr w:type="spellEnd"/>
            <w:r w:rsidR="003F7C19" w:rsidRPr="008E7937">
              <w:t xml:space="preserve"> </w:t>
            </w:r>
            <w:r w:rsidR="008C2B5C">
              <w:t>r-</w:t>
            </w:r>
            <w:proofErr w:type="spellStart"/>
            <w:r w:rsidR="003F7C19" w:rsidRPr="008E7937">
              <w:t>riżorsi</w:t>
            </w:r>
            <w:proofErr w:type="spellEnd"/>
            <w:r w:rsidR="003F7C19" w:rsidRPr="008E7937">
              <w:t xml:space="preserve"> </w:t>
            </w:r>
            <w:proofErr w:type="spellStart"/>
            <w:r w:rsidR="003F7C19" w:rsidRPr="008E7937">
              <w:t>għall-Avvent</w:t>
            </w:r>
            <w:proofErr w:type="spellEnd"/>
            <w:r w:rsidR="003F7C19" w:rsidRPr="008E7937">
              <w:t>.</w:t>
            </w:r>
          </w:p>
          <w:p w14:paraId="1B902176" w14:textId="77777777" w:rsidR="003F7C19" w:rsidRPr="00025592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5592">
              <w:t xml:space="preserve">Idea: </w:t>
            </w:r>
            <w:proofErr w:type="spellStart"/>
            <w:r w:rsidRPr="00025592">
              <w:t>Ċelebrazzjoni</w:t>
            </w:r>
            <w:proofErr w:type="spellEnd"/>
            <w:r w:rsidRPr="00025592">
              <w:t xml:space="preserve"> </w:t>
            </w:r>
            <w:proofErr w:type="spellStart"/>
            <w:r w:rsidRPr="00025592">
              <w:t>dwar</w:t>
            </w:r>
            <w:proofErr w:type="spellEnd"/>
            <w:r w:rsidRPr="00025592">
              <w:t xml:space="preserve"> l-</w:t>
            </w:r>
            <w:proofErr w:type="spellStart"/>
            <w:r w:rsidRPr="00025592">
              <w:t>Avvent</w:t>
            </w:r>
            <w:proofErr w:type="spellEnd"/>
            <w:r w:rsidRPr="00025592">
              <w:t xml:space="preserve"> ma’ xi </w:t>
            </w:r>
            <w:proofErr w:type="spellStart"/>
            <w:r w:rsidRPr="00025592">
              <w:t>klassijiet</w:t>
            </w:r>
            <w:proofErr w:type="spellEnd"/>
            <w:r w:rsidRPr="00025592">
              <w:t>.</w:t>
            </w:r>
          </w:p>
          <w:p w14:paraId="6891C93A" w14:textId="3F823318" w:rsidR="00C83B1A" w:rsidRPr="0005630D" w:rsidRDefault="00C83B1A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4493" w:type="dxa"/>
          </w:tcPr>
          <w:p w14:paraId="0A74DE45" w14:textId="00EEF2F8" w:rsidR="003F7C19" w:rsidRPr="0005630D" w:rsidRDefault="00753B5C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753B5C">
              <w:rPr>
                <w:color w:val="FF0000"/>
                <w:highlight w:val="yellow"/>
                <w:lang w:val="it-IT"/>
              </w:rPr>
              <w:t>RC jara li l-programm għar-Randan ikun lest.</w:t>
            </w:r>
          </w:p>
        </w:tc>
      </w:tr>
      <w:tr w:rsidR="003F7C19" w:rsidRPr="00324B85" w14:paraId="42C1FE20" w14:textId="7A7E936C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55641183" w14:textId="77777777" w:rsidR="003F7C19" w:rsidRPr="00F915FA" w:rsidRDefault="003F7C19" w:rsidP="00E66102">
            <w:r w:rsidRPr="00F915FA">
              <w:t>11</w:t>
            </w:r>
          </w:p>
        </w:tc>
        <w:tc>
          <w:tcPr>
            <w:tcW w:w="1239" w:type="dxa"/>
            <w:hideMark/>
          </w:tcPr>
          <w:p w14:paraId="7B00A38E" w14:textId="2256F9C5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Diċembru</w:t>
            </w:r>
            <w:proofErr w:type="spellEnd"/>
          </w:p>
        </w:tc>
        <w:tc>
          <w:tcPr>
            <w:tcW w:w="686" w:type="dxa"/>
            <w:hideMark/>
          </w:tcPr>
          <w:p w14:paraId="628F7E0A" w14:textId="2E9FD12F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40" w:type="dxa"/>
            <w:hideMark/>
          </w:tcPr>
          <w:p w14:paraId="35E31E6C" w14:textId="4428D07D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1251" w:type="dxa"/>
            <w:hideMark/>
          </w:tcPr>
          <w:p w14:paraId="6512F870" w14:textId="51E1F504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n Nikola</w:t>
            </w:r>
          </w:p>
        </w:tc>
        <w:tc>
          <w:tcPr>
            <w:tcW w:w="2328" w:type="dxa"/>
          </w:tcPr>
          <w:p w14:paraId="540B81FE" w14:textId="2040F8AA" w:rsidR="003F7C19" w:rsidRPr="002B669E" w:rsidRDefault="003F7C19" w:rsidP="00E66102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Ngħix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-</w:t>
            </w:r>
            <w:proofErr w:type="spellStart"/>
            <w:r>
              <w:rPr>
                <w:rFonts w:ascii="Calibri" w:hAnsi="Calibri" w:cs="Calibri"/>
                <w:color w:val="000000"/>
              </w:rPr>
              <w:t>Imħabb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permezz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tal-paċ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u l-</w:t>
            </w:r>
            <w:proofErr w:type="spellStart"/>
            <w:r>
              <w:rPr>
                <w:rFonts w:ascii="Calibri" w:hAnsi="Calibri" w:cs="Calibri"/>
                <w:color w:val="000000"/>
              </w:rPr>
              <w:t>ġenerożità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665651">
              <w:rPr>
                <w:rFonts w:ascii="Calibri" w:hAnsi="Calibri" w:cs="Calibri"/>
                <w:color w:val="000000"/>
              </w:rPr>
              <w:t>(L-</w:t>
            </w:r>
            <w:proofErr w:type="spellStart"/>
            <w:r w:rsidR="00665651">
              <w:rPr>
                <w:rFonts w:ascii="Calibri" w:hAnsi="Calibri" w:cs="Calibri"/>
                <w:color w:val="000000"/>
              </w:rPr>
              <w:t>Għoti</w:t>
            </w:r>
            <w:proofErr w:type="spellEnd"/>
            <w:r w:rsidR="00665651"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="00665651">
              <w:rPr>
                <w:rFonts w:ascii="Calibri" w:hAnsi="Calibri" w:cs="Calibri"/>
                <w:color w:val="000000"/>
              </w:rPr>
              <w:t>tal-Paċi</w:t>
            </w:r>
            <w:proofErr w:type="spellEnd"/>
            <w:r w:rsidR="00665651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3660" w:type="dxa"/>
          </w:tcPr>
          <w:p w14:paraId="3124D9A9" w14:textId="2B1428C1" w:rsidR="003F7C19" w:rsidRPr="00324B85" w:rsidRDefault="00324B85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24B85">
              <w:t xml:space="preserve">Matul </w:t>
            </w:r>
            <w:proofErr w:type="spellStart"/>
            <w:r w:rsidRPr="00324B85">
              <w:t>dax-xahar</w:t>
            </w:r>
            <w:proofErr w:type="spellEnd"/>
            <w:r w:rsidRPr="00324B85">
              <w:t xml:space="preserve"> </w:t>
            </w:r>
            <w:proofErr w:type="spellStart"/>
            <w:r w:rsidR="00753B5C">
              <w:t>n</w:t>
            </w:r>
            <w:r w:rsidRPr="00324B85">
              <w:t>ista</w:t>
            </w:r>
            <w:proofErr w:type="spellEnd"/>
            <w:r w:rsidRPr="00324B85">
              <w:t xml:space="preserve">’ </w:t>
            </w:r>
            <w:proofErr w:type="spellStart"/>
            <w:r w:rsidR="00753B5C">
              <w:t>n</w:t>
            </w:r>
            <w:r w:rsidRPr="00324B85">
              <w:t>uża</w:t>
            </w:r>
            <w:proofErr w:type="spellEnd"/>
            <w:r w:rsidRPr="00324B85">
              <w:t xml:space="preserve"> xi </w:t>
            </w:r>
            <w:proofErr w:type="spellStart"/>
            <w:r w:rsidRPr="00324B85">
              <w:t>ideat</w:t>
            </w:r>
            <w:proofErr w:type="spellEnd"/>
            <w:r w:rsidRPr="00324B85">
              <w:t xml:space="preserve"> mill-</w:t>
            </w:r>
            <w:proofErr w:type="spellStart"/>
            <w:r w:rsidRPr="00324B85">
              <w:t>Kalendarju</w:t>
            </w:r>
            <w:proofErr w:type="spellEnd"/>
            <w:r w:rsidRPr="00324B85">
              <w:t xml:space="preserve"> </w:t>
            </w:r>
            <w:proofErr w:type="spellStart"/>
            <w:r w:rsidRPr="00324B85">
              <w:t>tal-Av</w:t>
            </w:r>
            <w:r>
              <w:t>vent</w:t>
            </w:r>
            <w:proofErr w:type="spellEnd"/>
            <w:r>
              <w:t xml:space="preserve"> </w:t>
            </w:r>
            <w:r w:rsidRPr="00324B85">
              <w:t xml:space="preserve">li ser </w:t>
            </w:r>
            <w:proofErr w:type="spellStart"/>
            <w:r w:rsidR="00753B5C">
              <w:t>n</w:t>
            </w:r>
            <w:r w:rsidRPr="00324B85">
              <w:t>ingħata</w:t>
            </w:r>
            <w:proofErr w:type="spellEnd"/>
          </w:p>
        </w:tc>
        <w:tc>
          <w:tcPr>
            <w:tcW w:w="4493" w:type="dxa"/>
          </w:tcPr>
          <w:p w14:paraId="64EA95C3" w14:textId="77777777" w:rsidR="003F7C19" w:rsidRPr="00324B8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7C19" w:rsidRPr="00142B15" w14:paraId="1B26A8AE" w14:textId="69BA44F8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273EE852" w14:textId="77777777" w:rsidR="003F7C19" w:rsidRPr="00F915FA" w:rsidRDefault="003F7C19" w:rsidP="00E66102">
            <w:r w:rsidRPr="00F915FA">
              <w:t>12</w:t>
            </w:r>
          </w:p>
        </w:tc>
        <w:tc>
          <w:tcPr>
            <w:tcW w:w="1239" w:type="dxa"/>
            <w:hideMark/>
          </w:tcPr>
          <w:p w14:paraId="33634B56" w14:textId="332FF431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iċembru</w:t>
            </w:r>
            <w:proofErr w:type="spellEnd"/>
          </w:p>
        </w:tc>
        <w:tc>
          <w:tcPr>
            <w:tcW w:w="686" w:type="dxa"/>
            <w:hideMark/>
          </w:tcPr>
          <w:p w14:paraId="034DE8E7" w14:textId="5672988B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440" w:type="dxa"/>
            <w:hideMark/>
          </w:tcPr>
          <w:p w14:paraId="5EECA468" w14:textId="21F9E092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1</w:t>
            </w:r>
            <w:r>
              <w:t>5</w:t>
            </w:r>
          </w:p>
        </w:tc>
        <w:tc>
          <w:tcPr>
            <w:tcW w:w="1251" w:type="dxa"/>
            <w:hideMark/>
          </w:tcPr>
          <w:p w14:paraId="376C165B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33093553" w14:textId="77777777" w:rsidR="003F7C19" w:rsidRPr="00311659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3660" w:type="dxa"/>
          </w:tcPr>
          <w:p w14:paraId="3028BCDB" w14:textId="389B5F74" w:rsidR="003F7C19" w:rsidRPr="008E7937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7937">
              <w:t xml:space="preserve">Idea: </w:t>
            </w:r>
            <w:proofErr w:type="spellStart"/>
            <w:r w:rsidR="00753B5C">
              <w:t>Ċ</w:t>
            </w:r>
            <w:r w:rsidRPr="008E7937">
              <w:t>elebrazzjoni</w:t>
            </w:r>
            <w:proofErr w:type="spellEnd"/>
            <w:r w:rsidRPr="008E7937">
              <w:t xml:space="preserve"> </w:t>
            </w:r>
            <w:proofErr w:type="spellStart"/>
            <w:r w:rsidRPr="008E7937">
              <w:t>tal-Milied</w:t>
            </w:r>
            <w:proofErr w:type="spellEnd"/>
          </w:p>
        </w:tc>
        <w:tc>
          <w:tcPr>
            <w:tcW w:w="4493" w:type="dxa"/>
          </w:tcPr>
          <w:p w14:paraId="29F4C4BF" w14:textId="77777777" w:rsidR="003F7C19" w:rsidRPr="00B945C3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F7C19" w:rsidRPr="00142B15" w14:paraId="53BA5E10" w14:textId="599E1DF1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3521D4D5" w14:textId="3039D0C0" w:rsidR="003F7C19" w:rsidRPr="00F915FA" w:rsidRDefault="003F7C19" w:rsidP="00E66102">
            <w:r w:rsidRPr="00F915FA">
              <w:t>13</w:t>
            </w:r>
          </w:p>
        </w:tc>
        <w:tc>
          <w:tcPr>
            <w:tcW w:w="1239" w:type="dxa"/>
            <w:hideMark/>
          </w:tcPr>
          <w:p w14:paraId="6DEEBD01" w14:textId="138ED1A2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Diċembru</w:t>
            </w:r>
            <w:proofErr w:type="spellEnd"/>
          </w:p>
        </w:tc>
        <w:tc>
          <w:tcPr>
            <w:tcW w:w="686" w:type="dxa"/>
            <w:hideMark/>
          </w:tcPr>
          <w:p w14:paraId="7AD5B018" w14:textId="4686EB0D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tcW w:w="440" w:type="dxa"/>
            <w:hideMark/>
          </w:tcPr>
          <w:p w14:paraId="72D175BD" w14:textId="73C1D344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</w:t>
            </w:r>
          </w:p>
        </w:tc>
        <w:tc>
          <w:tcPr>
            <w:tcW w:w="1251" w:type="dxa"/>
            <w:hideMark/>
          </w:tcPr>
          <w:p w14:paraId="689EB896" w14:textId="4FEBF558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1A8D1B8F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3E3EA026" w14:textId="77777777" w:rsidR="003F7C19" w:rsidRPr="008E7937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21EF7DEC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7C19" w:rsidRPr="00142B15" w14:paraId="628C2855" w14:textId="702F835E" w:rsidTr="002A1D45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2FB76700" w14:textId="77777777" w:rsidR="003F7C19" w:rsidRPr="00F915FA" w:rsidRDefault="003F7C19" w:rsidP="00E66102"/>
        </w:tc>
        <w:tc>
          <w:tcPr>
            <w:tcW w:w="1239" w:type="dxa"/>
            <w:hideMark/>
          </w:tcPr>
          <w:p w14:paraId="29F74703" w14:textId="319CF5F6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iċembru</w:t>
            </w:r>
            <w:proofErr w:type="spellEnd"/>
          </w:p>
        </w:tc>
        <w:tc>
          <w:tcPr>
            <w:tcW w:w="686" w:type="dxa"/>
            <w:hideMark/>
          </w:tcPr>
          <w:p w14:paraId="0E6C1A08" w14:textId="4881815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2</w:t>
            </w:r>
            <w:r>
              <w:t>5</w:t>
            </w:r>
          </w:p>
        </w:tc>
        <w:tc>
          <w:tcPr>
            <w:tcW w:w="440" w:type="dxa"/>
            <w:hideMark/>
          </w:tcPr>
          <w:p w14:paraId="642F5383" w14:textId="2B4BD0A1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2</w:t>
            </w:r>
            <w:r>
              <w:t>9</w:t>
            </w:r>
          </w:p>
        </w:tc>
        <w:tc>
          <w:tcPr>
            <w:tcW w:w="1251" w:type="dxa"/>
            <w:hideMark/>
          </w:tcPr>
          <w:p w14:paraId="06A3A1AF" w14:textId="3D42280D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aganzi</w:t>
            </w:r>
            <w:proofErr w:type="spellEnd"/>
          </w:p>
        </w:tc>
        <w:tc>
          <w:tcPr>
            <w:tcW w:w="2328" w:type="dxa"/>
          </w:tcPr>
          <w:p w14:paraId="662D43E7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5005DF13" w14:textId="77777777" w:rsidR="003F7C19" w:rsidRPr="008E7937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93" w:type="dxa"/>
            <w:shd w:val="clear" w:color="auto" w:fill="7F7F7F" w:themeFill="text1" w:themeFillTint="80"/>
          </w:tcPr>
          <w:p w14:paraId="69CFA748" w14:textId="7FF77526" w:rsidR="003F7C19" w:rsidRPr="00142B15" w:rsidRDefault="00ED559B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</w:tr>
      <w:tr w:rsidR="003F7C19" w:rsidRPr="00142B15" w14:paraId="791A0EA2" w14:textId="113F61B8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35F435B9" w14:textId="77777777" w:rsidR="003F7C19" w:rsidRPr="00F915FA" w:rsidRDefault="003F7C19" w:rsidP="00E66102"/>
        </w:tc>
        <w:tc>
          <w:tcPr>
            <w:tcW w:w="1239" w:type="dxa"/>
            <w:hideMark/>
          </w:tcPr>
          <w:p w14:paraId="74BDC2CF" w14:textId="7BC22E10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Jannar</w:t>
            </w:r>
            <w:proofErr w:type="spellEnd"/>
          </w:p>
        </w:tc>
        <w:tc>
          <w:tcPr>
            <w:tcW w:w="686" w:type="dxa"/>
            <w:hideMark/>
          </w:tcPr>
          <w:p w14:paraId="2EE77FC7" w14:textId="1BDA28C4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40" w:type="dxa"/>
            <w:hideMark/>
          </w:tcPr>
          <w:p w14:paraId="021DC373" w14:textId="0290017A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251" w:type="dxa"/>
            <w:hideMark/>
          </w:tcPr>
          <w:p w14:paraId="4ADFB133" w14:textId="207DA81B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aganzi</w:t>
            </w:r>
            <w:proofErr w:type="spellEnd"/>
          </w:p>
        </w:tc>
        <w:tc>
          <w:tcPr>
            <w:tcW w:w="2328" w:type="dxa"/>
          </w:tcPr>
          <w:p w14:paraId="47CD1820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3D7AF455" w14:textId="77777777" w:rsidR="003F7C19" w:rsidRPr="008E7937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493" w:type="dxa"/>
            <w:shd w:val="clear" w:color="auto" w:fill="7F7F7F" w:themeFill="text1" w:themeFillTint="80"/>
          </w:tcPr>
          <w:p w14:paraId="479486C4" w14:textId="2AD33DCA" w:rsidR="003F7C19" w:rsidRPr="00142B15" w:rsidRDefault="00ED559B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</w:tr>
      <w:tr w:rsidR="003F7C19" w:rsidRPr="00C2513F" w14:paraId="12D5FEC6" w14:textId="6EF84587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77B05230" w14:textId="2B753081" w:rsidR="003F7C19" w:rsidRPr="00F915FA" w:rsidRDefault="003F7C19" w:rsidP="00E66102">
            <w:r w:rsidRPr="00F915FA">
              <w:t>14</w:t>
            </w:r>
          </w:p>
        </w:tc>
        <w:tc>
          <w:tcPr>
            <w:tcW w:w="1239" w:type="dxa"/>
            <w:hideMark/>
          </w:tcPr>
          <w:p w14:paraId="424DFD97" w14:textId="11949E72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Jannar</w:t>
            </w:r>
            <w:proofErr w:type="spellEnd"/>
          </w:p>
        </w:tc>
        <w:tc>
          <w:tcPr>
            <w:tcW w:w="686" w:type="dxa"/>
            <w:hideMark/>
          </w:tcPr>
          <w:p w14:paraId="450650F6" w14:textId="2DC7DCA4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440" w:type="dxa"/>
            <w:hideMark/>
          </w:tcPr>
          <w:p w14:paraId="1E5CD5AB" w14:textId="24FFD442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1251" w:type="dxa"/>
            <w:hideMark/>
          </w:tcPr>
          <w:p w14:paraId="6A7DD4F7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14E364DD" w14:textId="13AF6874" w:rsidR="003F7C19" w:rsidRPr="002B669E" w:rsidRDefault="003F7C19" w:rsidP="00E66102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proofErr w:type="spellStart"/>
            <w:r w:rsidRPr="009618EC">
              <w:t>Ngħixu</w:t>
            </w:r>
            <w:proofErr w:type="spellEnd"/>
            <w:r w:rsidRPr="009618EC">
              <w:t xml:space="preserve"> l-</w:t>
            </w:r>
            <w:proofErr w:type="spellStart"/>
            <w:r w:rsidRPr="009618EC">
              <w:t>Imħabba</w:t>
            </w:r>
            <w:proofErr w:type="spellEnd"/>
            <w:r w:rsidRPr="009618EC">
              <w:t xml:space="preserve"> </w:t>
            </w:r>
            <w:proofErr w:type="spellStart"/>
            <w:r w:rsidRPr="009618EC">
              <w:t>bħala</w:t>
            </w:r>
            <w:proofErr w:type="spellEnd"/>
            <w:r w:rsidRPr="009618EC">
              <w:t xml:space="preserve"> </w:t>
            </w:r>
            <w:proofErr w:type="spellStart"/>
            <w:r w:rsidRPr="009618EC">
              <w:t>Aħwa</w:t>
            </w:r>
            <w:proofErr w:type="spellEnd"/>
          </w:p>
        </w:tc>
        <w:tc>
          <w:tcPr>
            <w:tcW w:w="3660" w:type="dxa"/>
          </w:tcPr>
          <w:p w14:paraId="505BA93B" w14:textId="4C6200E3" w:rsidR="003F7C19" w:rsidRPr="002E3FF1" w:rsidRDefault="002E3FF1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>
              <w:rPr>
                <w:lang w:val="it-IT"/>
              </w:rPr>
              <w:t xml:space="preserve">Matul dax-xahar </w:t>
            </w:r>
            <w:r w:rsidR="007025A4">
              <w:rPr>
                <w:lang w:val="it-IT"/>
              </w:rPr>
              <w:t>n</w:t>
            </w:r>
            <w:r>
              <w:rPr>
                <w:lang w:val="it-IT"/>
              </w:rPr>
              <w:t xml:space="preserve">ista’ </w:t>
            </w:r>
            <w:r w:rsidR="007025A4">
              <w:rPr>
                <w:lang w:val="it-IT"/>
              </w:rPr>
              <w:t>n</w:t>
            </w:r>
            <w:r>
              <w:rPr>
                <w:lang w:val="it-IT"/>
              </w:rPr>
              <w:t xml:space="preserve">uża s-sessjoni li ser </w:t>
            </w:r>
            <w:r w:rsidR="007025A4">
              <w:rPr>
                <w:lang w:val="it-IT"/>
              </w:rPr>
              <w:t>n</w:t>
            </w:r>
            <w:r>
              <w:rPr>
                <w:lang w:val="it-IT"/>
              </w:rPr>
              <w:t>ingħata</w:t>
            </w:r>
          </w:p>
        </w:tc>
        <w:tc>
          <w:tcPr>
            <w:tcW w:w="4493" w:type="dxa"/>
          </w:tcPr>
          <w:p w14:paraId="4590359E" w14:textId="77777777" w:rsidR="003F7C19" w:rsidRPr="002E3FF1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4C01AE" w:rsidRPr="009618EC" w14:paraId="7197FCB1" w14:textId="43BCBD7C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369BA242" w14:textId="49D29556" w:rsidR="004C01AE" w:rsidRPr="00F915FA" w:rsidRDefault="004C01AE" w:rsidP="00E66102">
            <w:r w:rsidRPr="00F915FA">
              <w:lastRenderedPageBreak/>
              <w:t>15</w:t>
            </w:r>
          </w:p>
        </w:tc>
        <w:tc>
          <w:tcPr>
            <w:tcW w:w="1239" w:type="dxa"/>
            <w:hideMark/>
          </w:tcPr>
          <w:p w14:paraId="0BAC9DE3" w14:textId="4A17C637" w:rsidR="004C01AE" w:rsidRPr="00142B15" w:rsidRDefault="004C01AE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Jannar</w:t>
            </w:r>
            <w:proofErr w:type="spellEnd"/>
          </w:p>
        </w:tc>
        <w:tc>
          <w:tcPr>
            <w:tcW w:w="686" w:type="dxa"/>
            <w:hideMark/>
          </w:tcPr>
          <w:p w14:paraId="7831D41E" w14:textId="68E1777C" w:rsidR="004C01AE" w:rsidRPr="00142B15" w:rsidRDefault="004C01AE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1</w:t>
            </w:r>
            <w:r>
              <w:t>5</w:t>
            </w:r>
          </w:p>
        </w:tc>
        <w:tc>
          <w:tcPr>
            <w:tcW w:w="440" w:type="dxa"/>
            <w:hideMark/>
          </w:tcPr>
          <w:p w14:paraId="2AA38E1E" w14:textId="33FC3DEB" w:rsidR="004C01AE" w:rsidRPr="00142B15" w:rsidRDefault="004C01AE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1251" w:type="dxa"/>
            <w:vMerge w:val="restart"/>
            <w:hideMark/>
          </w:tcPr>
          <w:p w14:paraId="5F8FDB41" w14:textId="49F6072C" w:rsidR="004C01AE" w:rsidRPr="00142B15" w:rsidRDefault="004C01AE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Ġimgħa</w:t>
            </w:r>
            <w:proofErr w:type="spellEnd"/>
            <w:r>
              <w:t xml:space="preserve"> ta’ </w:t>
            </w:r>
            <w:proofErr w:type="spellStart"/>
            <w:r>
              <w:t>talb</w:t>
            </w:r>
            <w:proofErr w:type="spellEnd"/>
            <w:r>
              <w:t xml:space="preserve"> </w:t>
            </w:r>
            <w:proofErr w:type="spellStart"/>
            <w:r>
              <w:t>għall-għaqda</w:t>
            </w:r>
            <w:proofErr w:type="spellEnd"/>
            <w:r>
              <w:t xml:space="preserve"> </w:t>
            </w:r>
            <w:proofErr w:type="spellStart"/>
            <w:r>
              <w:t>fost</w:t>
            </w:r>
            <w:proofErr w:type="spellEnd"/>
            <w:r>
              <w:t xml:space="preserve"> </w:t>
            </w:r>
            <w:r w:rsidR="00C72E52">
              <w:br/>
            </w:r>
            <w:r>
              <w:t>l-</w:t>
            </w:r>
            <w:proofErr w:type="spellStart"/>
            <w:r>
              <w:t>Insara</w:t>
            </w:r>
            <w:proofErr w:type="spellEnd"/>
          </w:p>
        </w:tc>
        <w:tc>
          <w:tcPr>
            <w:tcW w:w="2328" w:type="dxa"/>
          </w:tcPr>
          <w:p w14:paraId="18EAD5D5" w14:textId="75D710DE" w:rsidR="004C01AE" w:rsidRPr="009618EC" w:rsidRDefault="004C01AE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1BD957BA" w14:textId="77777777" w:rsidR="004C01AE" w:rsidRPr="008E7937" w:rsidRDefault="004C01AE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3ABE25E6" w14:textId="77777777" w:rsidR="004C01AE" w:rsidRPr="009618EC" w:rsidRDefault="004C01AE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C01AE" w:rsidRPr="00142B15" w14:paraId="4D6A4AB9" w14:textId="3B64A0F4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6EC61892" w14:textId="2EB7E13B" w:rsidR="004C01AE" w:rsidRPr="00F915FA" w:rsidRDefault="004C01AE" w:rsidP="00E66102">
            <w:r w:rsidRPr="00F915FA">
              <w:t>16</w:t>
            </w:r>
          </w:p>
        </w:tc>
        <w:tc>
          <w:tcPr>
            <w:tcW w:w="1239" w:type="dxa"/>
            <w:hideMark/>
          </w:tcPr>
          <w:p w14:paraId="40A9860F" w14:textId="05D90952" w:rsidR="004C01AE" w:rsidRPr="00142B15" w:rsidRDefault="004C01AE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Jannar</w:t>
            </w:r>
            <w:proofErr w:type="spellEnd"/>
          </w:p>
        </w:tc>
        <w:tc>
          <w:tcPr>
            <w:tcW w:w="686" w:type="dxa"/>
            <w:hideMark/>
          </w:tcPr>
          <w:p w14:paraId="4288D261" w14:textId="0ED9AF95" w:rsidR="004C01AE" w:rsidRPr="00142B15" w:rsidRDefault="004C01AE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2</w:t>
            </w:r>
            <w:r>
              <w:t>2</w:t>
            </w:r>
          </w:p>
        </w:tc>
        <w:tc>
          <w:tcPr>
            <w:tcW w:w="440" w:type="dxa"/>
            <w:hideMark/>
          </w:tcPr>
          <w:p w14:paraId="15FBA06B" w14:textId="26A87DEB" w:rsidR="004C01AE" w:rsidRPr="00142B15" w:rsidRDefault="004C01AE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</w:p>
        </w:tc>
        <w:tc>
          <w:tcPr>
            <w:tcW w:w="1251" w:type="dxa"/>
            <w:vMerge/>
            <w:hideMark/>
          </w:tcPr>
          <w:p w14:paraId="7145DFCA" w14:textId="77777777" w:rsidR="004C01AE" w:rsidRPr="00142B15" w:rsidRDefault="004C01AE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5ED2E323" w14:textId="77777777" w:rsidR="004C01AE" w:rsidRPr="00142B15" w:rsidRDefault="004C01AE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0DB48C20" w14:textId="3EE3FED2" w:rsidR="004C01AE" w:rsidRPr="008E7937" w:rsidRDefault="004C01AE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1E7F7607" w14:textId="77777777" w:rsidR="004C01AE" w:rsidRDefault="004C01AE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7C19" w:rsidRPr="00C83B1A" w14:paraId="6CF21774" w14:textId="75DA80A5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01C17AAB" w14:textId="5F4857DE" w:rsidR="003F7C19" w:rsidRPr="00F915FA" w:rsidRDefault="003F7C19" w:rsidP="00E66102">
            <w:r w:rsidRPr="00F915FA">
              <w:t>17</w:t>
            </w:r>
          </w:p>
        </w:tc>
        <w:tc>
          <w:tcPr>
            <w:tcW w:w="1239" w:type="dxa"/>
            <w:hideMark/>
          </w:tcPr>
          <w:p w14:paraId="768BB554" w14:textId="3244A232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Jannar</w:t>
            </w:r>
            <w:proofErr w:type="spellEnd"/>
          </w:p>
        </w:tc>
        <w:tc>
          <w:tcPr>
            <w:tcW w:w="686" w:type="dxa"/>
            <w:hideMark/>
          </w:tcPr>
          <w:p w14:paraId="68B85518" w14:textId="4C82D9F9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9</w:t>
            </w:r>
          </w:p>
        </w:tc>
        <w:tc>
          <w:tcPr>
            <w:tcW w:w="440" w:type="dxa"/>
            <w:hideMark/>
          </w:tcPr>
          <w:p w14:paraId="02A57B20" w14:textId="6644F0B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51" w:type="dxa"/>
            <w:hideMark/>
          </w:tcPr>
          <w:p w14:paraId="21712257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5E60E6BC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3E294AA3" w14:textId="517FE0B7" w:rsidR="003F7C19" w:rsidRPr="00C83B1A" w:rsidRDefault="008E7937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83B1A">
              <w:t xml:space="preserve">SDS </w:t>
            </w:r>
            <w:proofErr w:type="spellStart"/>
            <w:r w:rsidR="003F7C19" w:rsidRPr="00C83B1A">
              <w:t>jibgħatu</w:t>
            </w:r>
            <w:proofErr w:type="spellEnd"/>
            <w:r w:rsidR="003F7C19" w:rsidRPr="00C83B1A">
              <w:t xml:space="preserve"> </w:t>
            </w:r>
            <w:proofErr w:type="spellStart"/>
            <w:r w:rsidR="003F7C19" w:rsidRPr="00C83B1A">
              <w:t>riżorsi</w:t>
            </w:r>
            <w:proofErr w:type="spellEnd"/>
            <w:r w:rsidR="003F7C19" w:rsidRPr="00C83B1A">
              <w:t xml:space="preserve"> </w:t>
            </w:r>
            <w:proofErr w:type="spellStart"/>
            <w:r w:rsidR="003F7C19" w:rsidRPr="00C83B1A">
              <w:t>għar-Randan</w:t>
            </w:r>
            <w:proofErr w:type="spellEnd"/>
          </w:p>
        </w:tc>
        <w:tc>
          <w:tcPr>
            <w:tcW w:w="4493" w:type="dxa"/>
          </w:tcPr>
          <w:p w14:paraId="5A862E61" w14:textId="77777777" w:rsidR="003F7C19" w:rsidRPr="00C83B1A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F7C19" w:rsidRPr="00513D40" w14:paraId="13722FD5" w14:textId="7777EA44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1E7ABA93" w14:textId="755FCBC4" w:rsidR="003F7C19" w:rsidRPr="00F915FA" w:rsidRDefault="003F7C19" w:rsidP="00E66102">
            <w:r w:rsidRPr="00F915FA">
              <w:t>18</w:t>
            </w:r>
          </w:p>
        </w:tc>
        <w:tc>
          <w:tcPr>
            <w:tcW w:w="1239" w:type="dxa"/>
            <w:hideMark/>
          </w:tcPr>
          <w:p w14:paraId="65544F93" w14:textId="77F5E25B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rar</w:t>
            </w:r>
            <w:proofErr w:type="spellEnd"/>
          </w:p>
        </w:tc>
        <w:tc>
          <w:tcPr>
            <w:tcW w:w="686" w:type="dxa"/>
            <w:hideMark/>
          </w:tcPr>
          <w:p w14:paraId="6E7DA0C0" w14:textId="3A2EB73F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440" w:type="dxa"/>
            <w:hideMark/>
          </w:tcPr>
          <w:p w14:paraId="648CEA99" w14:textId="300E765A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1251" w:type="dxa"/>
            <w:hideMark/>
          </w:tcPr>
          <w:p w14:paraId="0D10CB5F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5A5CFE0D" w14:textId="0C49E6E3" w:rsidR="003F7C19" w:rsidRPr="002B669E" w:rsidRDefault="003F7C19" w:rsidP="00E66102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proofErr w:type="spellStart"/>
            <w:r w:rsidRPr="009618EC">
              <w:t>Ngħixu</w:t>
            </w:r>
            <w:proofErr w:type="spellEnd"/>
            <w:r w:rsidRPr="009618EC">
              <w:t xml:space="preserve"> l-</w:t>
            </w:r>
            <w:proofErr w:type="spellStart"/>
            <w:r w:rsidRPr="009618EC">
              <w:t>Imħabba</w:t>
            </w:r>
            <w:proofErr w:type="spellEnd"/>
            <w:r w:rsidRPr="009618EC">
              <w:t xml:space="preserve"> </w:t>
            </w:r>
            <w:r w:rsidR="00CE65BF">
              <w:br/>
            </w:r>
            <w:r w:rsidRPr="009618EC">
              <w:t>fir-</w:t>
            </w:r>
            <w:proofErr w:type="spellStart"/>
            <w:r w:rsidRPr="009618EC">
              <w:t>rikonċ</w:t>
            </w:r>
            <w:r>
              <w:t>iljazzjoni</w:t>
            </w:r>
            <w:proofErr w:type="spellEnd"/>
          </w:p>
        </w:tc>
        <w:tc>
          <w:tcPr>
            <w:tcW w:w="3660" w:type="dxa"/>
          </w:tcPr>
          <w:p w14:paraId="0D022BF5" w14:textId="5AA8630E" w:rsidR="003F7C19" w:rsidRPr="00C2513F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4E633574" w14:textId="77777777" w:rsidR="003F7C19" w:rsidRPr="00C2513F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7C19" w:rsidRPr="00C2513F" w14:paraId="5E25FCA9" w14:textId="11838AEB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1EA1AFFC" w14:textId="77192286" w:rsidR="003F7C19" w:rsidRPr="00F915FA" w:rsidRDefault="003F7C19" w:rsidP="00E66102">
            <w:r w:rsidRPr="00F915FA">
              <w:t>19</w:t>
            </w:r>
          </w:p>
        </w:tc>
        <w:tc>
          <w:tcPr>
            <w:tcW w:w="1239" w:type="dxa"/>
            <w:hideMark/>
          </w:tcPr>
          <w:p w14:paraId="3BE91377" w14:textId="3C68D5E6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Frar</w:t>
            </w:r>
            <w:proofErr w:type="spellEnd"/>
          </w:p>
        </w:tc>
        <w:tc>
          <w:tcPr>
            <w:tcW w:w="686" w:type="dxa"/>
            <w:hideMark/>
          </w:tcPr>
          <w:p w14:paraId="779C898E" w14:textId="4CFB13F2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1</w:t>
            </w:r>
            <w:r>
              <w:t>2</w:t>
            </w:r>
          </w:p>
        </w:tc>
        <w:tc>
          <w:tcPr>
            <w:tcW w:w="440" w:type="dxa"/>
            <w:hideMark/>
          </w:tcPr>
          <w:p w14:paraId="4B55F7CF" w14:textId="7030BA1D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1251" w:type="dxa"/>
            <w:hideMark/>
          </w:tcPr>
          <w:p w14:paraId="3C109757" w14:textId="0FAE0F4E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Karnival u Ras </w:t>
            </w:r>
            <w:r>
              <w:br/>
            </w:r>
            <w:proofErr w:type="spellStart"/>
            <w:r>
              <w:t>ir-Randan</w:t>
            </w:r>
            <w:proofErr w:type="spellEnd"/>
          </w:p>
        </w:tc>
        <w:tc>
          <w:tcPr>
            <w:tcW w:w="2328" w:type="dxa"/>
          </w:tcPr>
          <w:p w14:paraId="0399DBC1" w14:textId="1D0034D7" w:rsidR="003F7C19" w:rsidRPr="009618EC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306FE780" w14:textId="5D26624A" w:rsidR="003F7C19" w:rsidRPr="00513D40" w:rsidRDefault="007025A4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  <w:r>
              <w:rPr>
                <w:lang w:val="it-IT"/>
              </w:rPr>
              <w:t xml:space="preserve">Idea: </w:t>
            </w:r>
            <w:r w:rsidR="00936EB3">
              <w:rPr>
                <w:lang w:val="it-IT"/>
              </w:rPr>
              <w:t>Ċelebrazzjoni relatata ma’ Ras ir-Randan (sds.mt)</w:t>
            </w:r>
          </w:p>
        </w:tc>
        <w:tc>
          <w:tcPr>
            <w:tcW w:w="4493" w:type="dxa"/>
          </w:tcPr>
          <w:p w14:paraId="7E7520D9" w14:textId="77777777" w:rsidR="003F7C19" w:rsidRPr="00513D40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3F7C19" w:rsidRPr="00C2513F" w14:paraId="395591D0" w14:textId="73F589EB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725AC67E" w14:textId="1A4E667E" w:rsidR="003F7C19" w:rsidRPr="00F915FA" w:rsidRDefault="003F7C19" w:rsidP="00E66102">
            <w:r w:rsidRPr="00F915FA">
              <w:t>20</w:t>
            </w:r>
          </w:p>
        </w:tc>
        <w:tc>
          <w:tcPr>
            <w:tcW w:w="1239" w:type="dxa"/>
            <w:hideMark/>
          </w:tcPr>
          <w:p w14:paraId="1F7DCD95" w14:textId="40A8F571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rar</w:t>
            </w:r>
            <w:proofErr w:type="spellEnd"/>
          </w:p>
        </w:tc>
        <w:tc>
          <w:tcPr>
            <w:tcW w:w="686" w:type="dxa"/>
            <w:hideMark/>
          </w:tcPr>
          <w:p w14:paraId="38447FB5" w14:textId="574E3B19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1</w:t>
            </w:r>
            <w:r>
              <w:t>9</w:t>
            </w:r>
          </w:p>
        </w:tc>
        <w:tc>
          <w:tcPr>
            <w:tcW w:w="440" w:type="dxa"/>
            <w:hideMark/>
          </w:tcPr>
          <w:p w14:paraId="36E40D89" w14:textId="6BA7F82F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</w:p>
        </w:tc>
        <w:tc>
          <w:tcPr>
            <w:tcW w:w="1251" w:type="dxa"/>
            <w:hideMark/>
          </w:tcPr>
          <w:p w14:paraId="65E7FEE2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163DC29E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02047FA9" w14:textId="16A9EEB8" w:rsidR="003F7C19" w:rsidRPr="00936EB3" w:rsidRDefault="00936EB3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>
              <w:rPr>
                <w:lang w:val="it-IT"/>
              </w:rPr>
              <w:t xml:space="preserve">Matul ir-Randan </w:t>
            </w:r>
            <w:r w:rsidR="007025A4">
              <w:rPr>
                <w:lang w:val="it-IT"/>
              </w:rPr>
              <w:t>n</w:t>
            </w:r>
            <w:r>
              <w:rPr>
                <w:lang w:val="it-IT"/>
              </w:rPr>
              <w:t xml:space="preserve">ista’ </w:t>
            </w:r>
            <w:r w:rsidR="007025A4">
              <w:rPr>
                <w:lang w:val="it-IT"/>
              </w:rPr>
              <w:t>n</w:t>
            </w:r>
            <w:r>
              <w:rPr>
                <w:lang w:val="it-IT"/>
              </w:rPr>
              <w:t xml:space="preserve">uża l-Eżerċizzi Spiritwali li ser </w:t>
            </w:r>
            <w:r w:rsidR="007025A4">
              <w:rPr>
                <w:lang w:val="it-IT"/>
              </w:rPr>
              <w:t>n</w:t>
            </w:r>
            <w:r>
              <w:rPr>
                <w:lang w:val="it-IT"/>
              </w:rPr>
              <w:t>ingħata</w:t>
            </w:r>
          </w:p>
        </w:tc>
        <w:tc>
          <w:tcPr>
            <w:tcW w:w="4493" w:type="dxa"/>
          </w:tcPr>
          <w:p w14:paraId="2DB90425" w14:textId="77777777" w:rsidR="003F7C19" w:rsidRPr="00936EB3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3F7C19" w:rsidRPr="002E244A" w14:paraId="424C2AB0" w14:textId="1E61A6F4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22C7B5A0" w14:textId="4CBEB455" w:rsidR="003F7C19" w:rsidRPr="00F915FA" w:rsidRDefault="003F7C19" w:rsidP="00E66102">
            <w:r w:rsidRPr="00F915FA">
              <w:t>21</w:t>
            </w:r>
          </w:p>
        </w:tc>
        <w:tc>
          <w:tcPr>
            <w:tcW w:w="1239" w:type="dxa"/>
            <w:hideMark/>
          </w:tcPr>
          <w:p w14:paraId="628F8587" w14:textId="2ACA3D91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Frar</w:t>
            </w:r>
            <w:proofErr w:type="spellEnd"/>
          </w:p>
        </w:tc>
        <w:tc>
          <w:tcPr>
            <w:tcW w:w="686" w:type="dxa"/>
            <w:hideMark/>
          </w:tcPr>
          <w:p w14:paraId="3702740B" w14:textId="789CD5FB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2</w:t>
            </w:r>
            <w:r>
              <w:t>6</w:t>
            </w:r>
          </w:p>
        </w:tc>
        <w:tc>
          <w:tcPr>
            <w:tcW w:w="440" w:type="dxa"/>
            <w:hideMark/>
          </w:tcPr>
          <w:p w14:paraId="742AA854" w14:textId="6639B8D5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251" w:type="dxa"/>
            <w:hideMark/>
          </w:tcPr>
          <w:p w14:paraId="238892A8" w14:textId="64BD8812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40A47F90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2FCC0F11" w14:textId="50F1703B" w:rsidR="003F7C19" w:rsidRPr="008E7937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4493" w:type="dxa"/>
            <w:shd w:val="clear" w:color="auto" w:fill="7F7F7F" w:themeFill="text1" w:themeFillTint="80"/>
          </w:tcPr>
          <w:p w14:paraId="234E9FFB" w14:textId="04A6A97B" w:rsidR="003F7C19" w:rsidRPr="00311659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  <w:r w:rsidRPr="00142B15">
              <w:t>X</w:t>
            </w:r>
          </w:p>
        </w:tc>
      </w:tr>
      <w:tr w:rsidR="003F7C19" w:rsidRPr="00874299" w14:paraId="1D774794" w14:textId="21BD7BB3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7F0E7854" w14:textId="4B19026F" w:rsidR="003F7C19" w:rsidRPr="00F915FA" w:rsidRDefault="003F7C19" w:rsidP="00E66102">
            <w:r w:rsidRPr="00F915FA">
              <w:t>22</w:t>
            </w:r>
          </w:p>
        </w:tc>
        <w:tc>
          <w:tcPr>
            <w:tcW w:w="1239" w:type="dxa"/>
            <w:hideMark/>
          </w:tcPr>
          <w:p w14:paraId="692B18E9" w14:textId="7F73510D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arzu</w:t>
            </w:r>
            <w:proofErr w:type="spellEnd"/>
          </w:p>
        </w:tc>
        <w:tc>
          <w:tcPr>
            <w:tcW w:w="686" w:type="dxa"/>
            <w:hideMark/>
          </w:tcPr>
          <w:p w14:paraId="3567A026" w14:textId="2968CBF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40" w:type="dxa"/>
            <w:hideMark/>
          </w:tcPr>
          <w:p w14:paraId="6377B528" w14:textId="1562AE3B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1251" w:type="dxa"/>
            <w:hideMark/>
          </w:tcPr>
          <w:p w14:paraId="026DBA31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4D729A9F" w14:textId="4BB38578" w:rsidR="003F7C19" w:rsidRPr="001759ED" w:rsidRDefault="00C72E52" w:rsidP="00E66102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Ngħix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l-</w:t>
            </w:r>
            <w:proofErr w:type="spellStart"/>
            <w:r>
              <w:rPr>
                <w:rFonts w:ascii="Calibri" w:hAnsi="Calibri" w:cs="Calibri"/>
                <w:color w:val="000000"/>
              </w:rPr>
              <w:t>Imħabb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bill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noffr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liln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nfusna</w:t>
            </w:r>
            <w:proofErr w:type="spellEnd"/>
          </w:p>
        </w:tc>
        <w:tc>
          <w:tcPr>
            <w:tcW w:w="3660" w:type="dxa"/>
          </w:tcPr>
          <w:p w14:paraId="687AC5F3" w14:textId="790A5246" w:rsidR="003F7C19" w:rsidRPr="00874299" w:rsidRDefault="0087429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>
              <w:rPr>
                <w:lang w:val="it-IT"/>
              </w:rPr>
              <w:t>Matul dax-xahar nista’ nuża s-sessjoni li ser ningħata</w:t>
            </w:r>
          </w:p>
        </w:tc>
        <w:tc>
          <w:tcPr>
            <w:tcW w:w="4493" w:type="dxa"/>
          </w:tcPr>
          <w:p w14:paraId="7D3F4E73" w14:textId="77777777" w:rsidR="003F7C19" w:rsidRPr="00874299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3F7C19" w:rsidRPr="00663F59" w14:paraId="29F9E7B6" w14:textId="19D04284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0401C246" w14:textId="62C09B9C" w:rsidR="003F7C19" w:rsidRPr="00F915FA" w:rsidRDefault="003F7C19" w:rsidP="00E66102">
            <w:r w:rsidRPr="00F915FA">
              <w:t>23</w:t>
            </w:r>
          </w:p>
        </w:tc>
        <w:tc>
          <w:tcPr>
            <w:tcW w:w="1239" w:type="dxa"/>
            <w:hideMark/>
          </w:tcPr>
          <w:p w14:paraId="5286B22C" w14:textId="484F9689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arzu</w:t>
            </w:r>
            <w:proofErr w:type="spellEnd"/>
          </w:p>
        </w:tc>
        <w:tc>
          <w:tcPr>
            <w:tcW w:w="686" w:type="dxa"/>
            <w:hideMark/>
          </w:tcPr>
          <w:p w14:paraId="146E2B69" w14:textId="1B611CF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1</w:t>
            </w:r>
            <w:r>
              <w:t>1</w:t>
            </w:r>
          </w:p>
        </w:tc>
        <w:tc>
          <w:tcPr>
            <w:tcW w:w="440" w:type="dxa"/>
            <w:hideMark/>
          </w:tcPr>
          <w:p w14:paraId="6184246C" w14:textId="198C4A8D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251" w:type="dxa"/>
            <w:hideMark/>
          </w:tcPr>
          <w:p w14:paraId="257635CD" w14:textId="4E4D27F5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0D74AB45" w14:textId="77777777" w:rsidR="003F7C19" w:rsidRPr="00663F59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4AB09E2F" w14:textId="77777777" w:rsidR="003F7C19" w:rsidRPr="008E7937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65947F3E" w14:textId="77777777" w:rsidR="003F7C19" w:rsidRPr="00663F59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7C19" w:rsidRPr="00142B15" w14:paraId="23153B36" w14:textId="6F88814F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733B07E2" w14:textId="52B0D8DB" w:rsidR="003F7C19" w:rsidRPr="00F915FA" w:rsidRDefault="003F7C19" w:rsidP="00E66102">
            <w:r w:rsidRPr="00F915FA">
              <w:t>24</w:t>
            </w:r>
          </w:p>
        </w:tc>
        <w:tc>
          <w:tcPr>
            <w:tcW w:w="1239" w:type="dxa"/>
            <w:hideMark/>
          </w:tcPr>
          <w:p w14:paraId="3AAA4FFB" w14:textId="5C9D5893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arzu</w:t>
            </w:r>
            <w:proofErr w:type="spellEnd"/>
          </w:p>
        </w:tc>
        <w:tc>
          <w:tcPr>
            <w:tcW w:w="686" w:type="dxa"/>
            <w:hideMark/>
          </w:tcPr>
          <w:p w14:paraId="32CB12CC" w14:textId="61595A8D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1</w:t>
            </w:r>
            <w:r>
              <w:t>8</w:t>
            </w:r>
          </w:p>
        </w:tc>
        <w:tc>
          <w:tcPr>
            <w:tcW w:w="440" w:type="dxa"/>
            <w:hideMark/>
          </w:tcPr>
          <w:p w14:paraId="339CE1F2" w14:textId="73554716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</w:t>
            </w:r>
          </w:p>
        </w:tc>
        <w:tc>
          <w:tcPr>
            <w:tcW w:w="1251" w:type="dxa"/>
            <w:hideMark/>
          </w:tcPr>
          <w:p w14:paraId="2494BF7B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79B1EC45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5BC35AB9" w14:textId="77777777" w:rsidR="003F7C19" w:rsidRPr="008E7937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62D5A4D7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7C19" w:rsidRPr="00142B15" w14:paraId="53E4AF0B" w14:textId="19ED1224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008D3FA4" w14:textId="661C1516" w:rsidR="003F7C19" w:rsidRPr="00F915FA" w:rsidRDefault="003F7C19" w:rsidP="00E66102">
            <w:r w:rsidRPr="00F915FA">
              <w:t>25</w:t>
            </w:r>
          </w:p>
        </w:tc>
        <w:tc>
          <w:tcPr>
            <w:tcW w:w="1239" w:type="dxa"/>
            <w:hideMark/>
          </w:tcPr>
          <w:p w14:paraId="45CF32D2" w14:textId="3189A494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arzu</w:t>
            </w:r>
            <w:proofErr w:type="spellEnd"/>
          </w:p>
        </w:tc>
        <w:tc>
          <w:tcPr>
            <w:tcW w:w="686" w:type="dxa"/>
            <w:hideMark/>
          </w:tcPr>
          <w:p w14:paraId="38DD7DA1" w14:textId="5501496E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2</w:t>
            </w:r>
            <w:r>
              <w:t>5</w:t>
            </w:r>
          </w:p>
        </w:tc>
        <w:tc>
          <w:tcPr>
            <w:tcW w:w="440" w:type="dxa"/>
            <w:hideMark/>
          </w:tcPr>
          <w:p w14:paraId="2429588A" w14:textId="25A721A4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9</w:t>
            </w:r>
          </w:p>
        </w:tc>
        <w:tc>
          <w:tcPr>
            <w:tcW w:w="1251" w:type="dxa"/>
            <w:hideMark/>
          </w:tcPr>
          <w:p w14:paraId="613671CF" w14:textId="17ED2891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Ġimgħa</w:t>
            </w:r>
            <w:proofErr w:type="spellEnd"/>
            <w:r>
              <w:t xml:space="preserve"> </w:t>
            </w:r>
            <w:proofErr w:type="spellStart"/>
            <w:r>
              <w:t>Mqaddsa</w:t>
            </w:r>
            <w:proofErr w:type="spellEnd"/>
          </w:p>
        </w:tc>
        <w:tc>
          <w:tcPr>
            <w:tcW w:w="2328" w:type="dxa"/>
          </w:tcPr>
          <w:p w14:paraId="39E1572B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21F51D6E" w14:textId="77777777" w:rsidR="003F7C19" w:rsidRPr="008E7937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36DDA687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7C19" w:rsidRPr="00142B15" w14:paraId="3901B017" w14:textId="6156F345" w:rsidTr="002A1D45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071C0D25" w14:textId="6C937751" w:rsidR="003F7C19" w:rsidRPr="00F915FA" w:rsidRDefault="003F7C19" w:rsidP="00E66102"/>
        </w:tc>
        <w:tc>
          <w:tcPr>
            <w:tcW w:w="1239" w:type="dxa"/>
            <w:hideMark/>
          </w:tcPr>
          <w:p w14:paraId="5A3102B5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April</w:t>
            </w:r>
          </w:p>
        </w:tc>
        <w:tc>
          <w:tcPr>
            <w:tcW w:w="686" w:type="dxa"/>
            <w:hideMark/>
          </w:tcPr>
          <w:p w14:paraId="2541B16C" w14:textId="147A0A96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40" w:type="dxa"/>
            <w:hideMark/>
          </w:tcPr>
          <w:p w14:paraId="644043A4" w14:textId="1212BDB2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251" w:type="dxa"/>
            <w:hideMark/>
          </w:tcPr>
          <w:p w14:paraId="106FC864" w14:textId="352F50FE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ħid</w:t>
            </w:r>
            <w:proofErr w:type="spellEnd"/>
            <w:r>
              <w:t xml:space="preserve"> il-</w:t>
            </w:r>
            <w:proofErr w:type="spellStart"/>
            <w:r>
              <w:t>Kbir</w:t>
            </w:r>
            <w:proofErr w:type="spellEnd"/>
          </w:p>
        </w:tc>
        <w:tc>
          <w:tcPr>
            <w:tcW w:w="2328" w:type="dxa"/>
          </w:tcPr>
          <w:p w14:paraId="0A4928F6" w14:textId="77777777" w:rsidR="003F7C19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36A3C188" w14:textId="77777777" w:rsidR="003F7C19" w:rsidRPr="008E7937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93" w:type="dxa"/>
            <w:shd w:val="clear" w:color="auto" w:fill="7F7F7F" w:themeFill="text1" w:themeFillTint="80"/>
          </w:tcPr>
          <w:p w14:paraId="5FBF7D00" w14:textId="08C0932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</w:tr>
      <w:tr w:rsidR="003F7C19" w:rsidRPr="00142B15" w14:paraId="11AB1A1F" w14:textId="5F1520EB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10CD4471" w14:textId="77777777" w:rsidR="003F7C19" w:rsidRPr="00F915FA" w:rsidRDefault="003F7C19" w:rsidP="00E66102"/>
        </w:tc>
        <w:tc>
          <w:tcPr>
            <w:tcW w:w="1239" w:type="dxa"/>
            <w:hideMark/>
          </w:tcPr>
          <w:p w14:paraId="2DC74D9D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April</w:t>
            </w:r>
          </w:p>
        </w:tc>
        <w:tc>
          <w:tcPr>
            <w:tcW w:w="686" w:type="dxa"/>
            <w:hideMark/>
          </w:tcPr>
          <w:p w14:paraId="51F93A1B" w14:textId="6E853FE1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440" w:type="dxa"/>
            <w:hideMark/>
          </w:tcPr>
          <w:p w14:paraId="6136EEE1" w14:textId="0D4A7135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1</w:t>
            </w:r>
            <w:r>
              <w:t>2</w:t>
            </w:r>
          </w:p>
        </w:tc>
        <w:tc>
          <w:tcPr>
            <w:tcW w:w="1251" w:type="dxa"/>
            <w:hideMark/>
          </w:tcPr>
          <w:p w14:paraId="13771C1C" w14:textId="27BCFAC5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5DA9E6CE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554EAF35" w14:textId="77777777" w:rsidR="003F7C19" w:rsidRPr="008E7937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493" w:type="dxa"/>
            <w:shd w:val="clear" w:color="auto" w:fill="7F7F7F" w:themeFill="text1" w:themeFillTint="80"/>
          </w:tcPr>
          <w:p w14:paraId="489CC032" w14:textId="5ED9ECDF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X</w:t>
            </w:r>
          </w:p>
        </w:tc>
      </w:tr>
      <w:tr w:rsidR="003F7C19" w:rsidRPr="00C2513F" w14:paraId="39FA99B9" w14:textId="56CF8A35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6C15D90C" w14:textId="53BD4888" w:rsidR="003F7C19" w:rsidRPr="00F915FA" w:rsidRDefault="003F7C19" w:rsidP="00E66102">
            <w:r w:rsidRPr="00F915FA">
              <w:t>26</w:t>
            </w:r>
          </w:p>
        </w:tc>
        <w:tc>
          <w:tcPr>
            <w:tcW w:w="1239" w:type="dxa"/>
            <w:hideMark/>
          </w:tcPr>
          <w:p w14:paraId="1D348DA2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April</w:t>
            </w:r>
          </w:p>
        </w:tc>
        <w:tc>
          <w:tcPr>
            <w:tcW w:w="686" w:type="dxa"/>
            <w:hideMark/>
          </w:tcPr>
          <w:p w14:paraId="042A4577" w14:textId="34F74F15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1</w:t>
            </w:r>
            <w:r>
              <w:t>5</w:t>
            </w:r>
          </w:p>
        </w:tc>
        <w:tc>
          <w:tcPr>
            <w:tcW w:w="440" w:type="dxa"/>
            <w:hideMark/>
          </w:tcPr>
          <w:p w14:paraId="64B78FE4" w14:textId="2291F7E9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1251" w:type="dxa"/>
            <w:hideMark/>
          </w:tcPr>
          <w:p w14:paraId="7117F75D" w14:textId="1AE3EE0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07277E83" w14:textId="41143BDD" w:rsidR="003F7C19" w:rsidRPr="00C2513F" w:rsidRDefault="00C72E52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C2513F">
              <w:rPr>
                <w:lang w:val="it-IT"/>
              </w:rPr>
              <w:t xml:space="preserve">Ngħixu l-Imħabba </w:t>
            </w:r>
            <w:r w:rsidR="00A31B11" w:rsidRPr="00C2513F">
              <w:rPr>
                <w:lang w:val="it-IT"/>
              </w:rPr>
              <w:t>permezz tal-Gratitudni</w:t>
            </w:r>
          </w:p>
        </w:tc>
        <w:tc>
          <w:tcPr>
            <w:tcW w:w="3660" w:type="dxa"/>
          </w:tcPr>
          <w:p w14:paraId="337FDFE0" w14:textId="1C034623" w:rsidR="003F7C19" w:rsidRPr="00C2513F" w:rsidRDefault="0087429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>
              <w:rPr>
                <w:lang w:val="it-IT"/>
              </w:rPr>
              <w:t>Matul dax-xahar nista’ nuża s-sessjoni li ser ningħata</w:t>
            </w:r>
          </w:p>
        </w:tc>
        <w:tc>
          <w:tcPr>
            <w:tcW w:w="4493" w:type="dxa"/>
          </w:tcPr>
          <w:p w14:paraId="72F5F795" w14:textId="77777777" w:rsidR="003F7C19" w:rsidRPr="00C2513F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3F7C19" w:rsidRPr="002E244A" w14:paraId="2028F31E" w14:textId="0EBF3933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5DE828DE" w14:textId="2A8BEF67" w:rsidR="003F7C19" w:rsidRPr="00F915FA" w:rsidRDefault="003F7C19" w:rsidP="00E66102">
            <w:r w:rsidRPr="00F915FA">
              <w:t>27</w:t>
            </w:r>
          </w:p>
        </w:tc>
        <w:tc>
          <w:tcPr>
            <w:tcW w:w="1239" w:type="dxa"/>
            <w:hideMark/>
          </w:tcPr>
          <w:p w14:paraId="2E74C49C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April</w:t>
            </w:r>
          </w:p>
        </w:tc>
        <w:tc>
          <w:tcPr>
            <w:tcW w:w="686" w:type="dxa"/>
            <w:hideMark/>
          </w:tcPr>
          <w:p w14:paraId="50A76718" w14:textId="139A1F6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</w:t>
            </w:r>
          </w:p>
        </w:tc>
        <w:tc>
          <w:tcPr>
            <w:tcW w:w="440" w:type="dxa"/>
            <w:hideMark/>
          </w:tcPr>
          <w:p w14:paraId="412AD611" w14:textId="6FFEEC2F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6</w:t>
            </w:r>
          </w:p>
        </w:tc>
        <w:tc>
          <w:tcPr>
            <w:tcW w:w="1251" w:type="dxa"/>
            <w:hideMark/>
          </w:tcPr>
          <w:p w14:paraId="2363158E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211A6C30" w14:textId="77777777" w:rsidR="003F7C19" w:rsidRPr="00311659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3660" w:type="dxa"/>
          </w:tcPr>
          <w:p w14:paraId="5C759912" w14:textId="77777777" w:rsidR="003F7C19" w:rsidRPr="008E7937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4493" w:type="dxa"/>
          </w:tcPr>
          <w:p w14:paraId="590222BB" w14:textId="77777777" w:rsidR="003F7C19" w:rsidRPr="00311659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3F7C19" w:rsidRPr="00142B15" w14:paraId="6D682641" w14:textId="2DA61F6C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4D26BE1E" w14:textId="556C1E81" w:rsidR="003F7C19" w:rsidRPr="00F915FA" w:rsidRDefault="003F7C19" w:rsidP="00E66102">
            <w:r w:rsidRPr="00F915FA">
              <w:t>28</w:t>
            </w:r>
          </w:p>
        </w:tc>
        <w:tc>
          <w:tcPr>
            <w:tcW w:w="1239" w:type="dxa"/>
          </w:tcPr>
          <w:p w14:paraId="6258682D" w14:textId="6FE951B1" w:rsidR="003F7C19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April</w:t>
            </w:r>
          </w:p>
        </w:tc>
        <w:tc>
          <w:tcPr>
            <w:tcW w:w="686" w:type="dxa"/>
          </w:tcPr>
          <w:p w14:paraId="74A17A09" w14:textId="65755563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</w:t>
            </w:r>
          </w:p>
        </w:tc>
        <w:tc>
          <w:tcPr>
            <w:tcW w:w="440" w:type="dxa"/>
          </w:tcPr>
          <w:p w14:paraId="71D3967D" w14:textId="4B361918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251" w:type="dxa"/>
          </w:tcPr>
          <w:p w14:paraId="5D4136EA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05886C45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40D2ADF3" w14:textId="77777777" w:rsidR="003F7C19" w:rsidRPr="008E7937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59104C86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7C19" w:rsidRPr="00C2513F" w14:paraId="3D6022E0" w14:textId="7A60712F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5E03988B" w14:textId="2FDB1DC5" w:rsidR="003F7C19" w:rsidRPr="00F915FA" w:rsidRDefault="003F7C19" w:rsidP="00E66102">
            <w:r w:rsidRPr="00F915FA">
              <w:t>29</w:t>
            </w:r>
          </w:p>
        </w:tc>
        <w:tc>
          <w:tcPr>
            <w:tcW w:w="1239" w:type="dxa"/>
            <w:hideMark/>
          </w:tcPr>
          <w:p w14:paraId="4AFFF3BF" w14:textId="1CE1C621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ejju</w:t>
            </w:r>
            <w:proofErr w:type="spellEnd"/>
          </w:p>
        </w:tc>
        <w:tc>
          <w:tcPr>
            <w:tcW w:w="686" w:type="dxa"/>
            <w:hideMark/>
          </w:tcPr>
          <w:p w14:paraId="5836CBC3" w14:textId="090CC70F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440" w:type="dxa"/>
            <w:hideMark/>
          </w:tcPr>
          <w:p w14:paraId="4933EED3" w14:textId="3EB847CF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251" w:type="dxa"/>
            <w:hideMark/>
          </w:tcPr>
          <w:p w14:paraId="685DFF93" w14:textId="4C15A888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lugħ</w:t>
            </w:r>
            <w:proofErr w:type="spellEnd"/>
            <w:r>
              <w:t xml:space="preserve"> </w:t>
            </w:r>
            <w:r>
              <w:br/>
              <w:t>is-</w:t>
            </w:r>
            <w:proofErr w:type="spellStart"/>
            <w:r>
              <w:t>sema</w:t>
            </w:r>
            <w:proofErr w:type="spellEnd"/>
            <w:r>
              <w:t xml:space="preserve"> </w:t>
            </w:r>
            <w:r>
              <w:br/>
            </w:r>
            <w:proofErr w:type="spellStart"/>
            <w:r>
              <w:t>tal-Mulej</w:t>
            </w:r>
            <w:proofErr w:type="spellEnd"/>
          </w:p>
        </w:tc>
        <w:tc>
          <w:tcPr>
            <w:tcW w:w="2328" w:type="dxa"/>
          </w:tcPr>
          <w:p w14:paraId="22012F7D" w14:textId="0B18FCAE" w:rsidR="003F7C19" w:rsidRPr="00A31B11" w:rsidRDefault="00A31B11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  <w:r w:rsidRPr="00A31B11">
              <w:rPr>
                <w:lang w:val="it-IT"/>
              </w:rPr>
              <w:t>Ngħixu l-Imħabba permezz tal-missjoni tagħna</w:t>
            </w:r>
          </w:p>
        </w:tc>
        <w:tc>
          <w:tcPr>
            <w:tcW w:w="3660" w:type="dxa"/>
          </w:tcPr>
          <w:p w14:paraId="72412675" w14:textId="44A6662F" w:rsidR="003F7C19" w:rsidRPr="00A31B11" w:rsidRDefault="0087429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  <w:r>
              <w:rPr>
                <w:lang w:val="it-IT"/>
              </w:rPr>
              <w:t>Matul dax-xahar nista’ nuża s-sessjoni li ser ningħata</w:t>
            </w:r>
          </w:p>
        </w:tc>
        <w:tc>
          <w:tcPr>
            <w:tcW w:w="4493" w:type="dxa"/>
          </w:tcPr>
          <w:p w14:paraId="60E31B6D" w14:textId="77777777" w:rsidR="003F7C19" w:rsidRPr="00A31B11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3F7C19" w:rsidRPr="00142B15" w14:paraId="5CE44887" w14:textId="450F51F0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2C26C25E" w14:textId="0411DF6B" w:rsidR="003F7C19" w:rsidRPr="00F915FA" w:rsidRDefault="003F7C19" w:rsidP="00E66102">
            <w:r w:rsidRPr="00F915FA">
              <w:t>30</w:t>
            </w:r>
          </w:p>
        </w:tc>
        <w:tc>
          <w:tcPr>
            <w:tcW w:w="1239" w:type="dxa"/>
            <w:hideMark/>
          </w:tcPr>
          <w:p w14:paraId="65FB6591" w14:textId="25A60BD6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ejju</w:t>
            </w:r>
            <w:proofErr w:type="spellEnd"/>
          </w:p>
        </w:tc>
        <w:tc>
          <w:tcPr>
            <w:tcW w:w="686" w:type="dxa"/>
            <w:hideMark/>
          </w:tcPr>
          <w:p w14:paraId="78744836" w14:textId="617E71E5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440" w:type="dxa"/>
            <w:hideMark/>
          </w:tcPr>
          <w:p w14:paraId="200325F9" w14:textId="32A7C12A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1</w:t>
            </w:r>
            <w:r>
              <w:t>7</w:t>
            </w:r>
          </w:p>
        </w:tc>
        <w:tc>
          <w:tcPr>
            <w:tcW w:w="1251" w:type="dxa"/>
            <w:hideMark/>
          </w:tcPr>
          <w:p w14:paraId="33D479BB" w14:textId="1CC3ECA6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entekoste</w:t>
            </w:r>
            <w:proofErr w:type="spellEnd"/>
          </w:p>
        </w:tc>
        <w:tc>
          <w:tcPr>
            <w:tcW w:w="2328" w:type="dxa"/>
          </w:tcPr>
          <w:p w14:paraId="37CC2E2E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513F879B" w14:textId="77777777" w:rsidR="003F7C19" w:rsidRPr="008E7937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77C73568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7C19" w:rsidRPr="00142B15" w14:paraId="04D633F6" w14:textId="4E06C24A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3CBF4952" w14:textId="3CB4BEF9" w:rsidR="003F7C19" w:rsidRPr="00F915FA" w:rsidRDefault="003F7C19" w:rsidP="00E66102">
            <w:r w:rsidRPr="00F915FA">
              <w:t>31</w:t>
            </w:r>
          </w:p>
        </w:tc>
        <w:tc>
          <w:tcPr>
            <w:tcW w:w="1239" w:type="dxa"/>
            <w:hideMark/>
          </w:tcPr>
          <w:p w14:paraId="116CA64F" w14:textId="7BA1182A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ejju</w:t>
            </w:r>
            <w:proofErr w:type="spellEnd"/>
          </w:p>
        </w:tc>
        <w:tc>
          <w:tcPr>
            <w:tcW w:w="686" w:type="dxa"/>
            <w:hideMark/>
          </w:tcPr>
          <w:p w14:paraId="1034DE2C" w14:textId="5DE91C93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440" w:type="dxa"/>
            <w:hideMark/>
          </w:tcPr>
          <w:p w14:paraId="573BFDAC" w14:textId="292FC55F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</w:t>
            </w:r>
          </w:p>
        </w:tc>
        <w:tc>
          <w:tcPr>
            <w:tcW w:w="1251" w:type="dxa"/>
            <w:hideMark/>
          </w:tcPr>
          <w:p w14:paraId="337F9876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658C5A26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42C5C766" w14:textId="77777777" w:rsidR="003F7C19" w:rsidRPr="008E7937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74586DDE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7C19" w:rsidRPr="00142B15" w14:paraId="3833C1FA" w14:textId="5C4801CE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28940B2F" w14:textId="7D0F2BA6" w:rsidR="003F7C19" w:rsidRPr="00F915FA" w:rsidRDefault="003F7C19" w:rsidP="00E66102">
            <w:r w:rsidRPr="00F915FA">
              <w:t>32</w:t>
            </w:r>
          </w:p>
        </w:tc>
        <w:tc>
          <w:tcPr>
            <w:tcW w:w="1239" w:type="dxa"/>
            <w:hideMark/>
          </w:tcPr>
          <w:p w14:paraId="527DC0FF" w14:textId="37680CC0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ejju</w:t>
            </w:r>
            <w:proofErr w:type="spellEnd"/>
          </w:p>
        </w:tc>
        <w:tc>
          <w:tcPr>
            <w:tcW w:w="686" w:type="dxa"/>
            <w:hideMark/>
          </w:tcPr>
          <w:p w14:paraId="3D61D5F2" w14:textId="0C2B5BC5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2</w:t>
            </w:r>
            <w:r>
              <w:t>7</w:t>
            </w:r>
          </w:p>
        </w:tc>
        <w:tc>
          <w:tcPr>
            <w:tcW w:w="440" w:type="dxa"/>
            <w:hideMark/>
          </w:tcPr>
          <w:p w14:paraId="6D59808D" w14:textId="598435F4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</w:t>
            </w:r>
          </w:p>
        </w:tc>
        <w:tc>
          <w:tcPr>
            <w:tcW w:w="1251" w:type="dxa"/>
            <w:hideMark/>
          </w:tcPr>
          <w:p w14:paraId="1DA580AF" w14:textId="6215B4D3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1705930D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7E7C8C4C" w14:textId="77777777" w:rsidR="003F7C19" w:rsidRPr="008E7937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517A141A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7C19" w:rsidRPr="00142B15" w14:paraId="36F51F33" w14:textId="02D33BBA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34A5760D" w14:textId="4A0A6D4D" w:rsidR="003F7C19" w:rsidRPr="00F915FA" w:rsidRDefault="003F7C19" w:rsidP="00E66102">
            <w:r w:rsidRPr="00F915FA">
              <w:t>33</w:t>
            </w:r>
          </w:p>
        </w:tc>
        <w:tc>
          <w:tcPr>
            <w:tcW w:w="1239" w:type="dxa"/>
            <w:hideMark/>
          </w:tcPr>
          <w:p w14:paraId="4AAEAF95" w14:textId="76C0B7CB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Ġunju</w:t>
            </w:r>
            <w:proofErr w:type="spellEnd"/>
          </w:p>
        </w:tc>
        <w:tc>
          <w:tcPr>
            <w:tcW w:w="686" w:type="dxa"/>
            <w:hideMark/>
          </w:tcPr>
          <w:p w14:paraId="2A92BF52" w14:textId="4016AABB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3</w:t>
            </w:r>
          </w:p>
        </w:tc>
        <w:tc>
          <w:tcPr>
            <w:tcW w:w="440" w:type="dxa"/>
            <w:hideMark/>
          </w:tcPr>
          <w:p w14:paraId="5AC27E9C" w14:textId="02020980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251" w:type="dxa"/>
            <w:hideMark/>
          </w:tcPr>
          <w:p w14:paraId="72800DFF" w14:textId="15774CA4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65F9C169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75F24E08" w14:textId="4C0AE17D" w:rsidR="003F7C19" w:rsidRPr="008E7937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7CA6F142" w14:textId="77777777" w:rsidR="003F7C19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7C19" w:rsidRPr="002E244A" w14:paraId="7D19536D" w14:textId="1F9CD096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74BABA65" w14:textId="6821816A" w:rsidR="003F7C19" w:rsidRPr="00F915FA" w:rsidRDefault="003F7C19" w:rsidP="00E66102">
            <w:r w:rsidRPr="00F915FA">
              <w:t>34</w:t>
            </w:r>
          </w:p>
        </w:tc>
        <w:tc>
          <w:tcPr>
            <w:tcW w:w="1239" w:type="dxa"/>
            <w:hideMark/>
          </w:tcPr>
          <w:p w14:paraId="3A8DB0D9" w14:textId="7F450A93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Ġunju</w:t>
            </w:r>
            <w:proofErr w:type="spellEnd"/>
          </w:p>
        </w:tc>
        <w:tc>
          <w:tcPr>
            <w:tcW w:w="686" w:type="dxa"/>
            <w:hideMark/>
          </w:tcPr>
          <w:p w14:paraId="68C64DEB" w14:textId="7420DB99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440" w:type="dxa"/>
            <w:hideMark/>
          </w:tcPr>
          <w:p w14:paraId="1AA82F74" w14:textId="2114BA71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  <w:tc>
          <w:tcPr>
            <w:tcW w:w="1251" w:type="dxa"/>
            <w:hideMark/>
          </w:tcPr>
          <w:p w14:paraId="41312B04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28" w:type="dxa"/>
          </w:tcPr>
          <w:p w14:paraId="27D3941C" w14:textId="77777777" w:rsidR="003F7C19" w:rsidRPr="00311659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3660" w:type="dxa"/>
          </w:tcPr>
          <w:p w14:paraId="74E58154" w14:textId="77777777" w:rsidR="003F7C19" w:rsidRPr="008E7937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  <w:tc>
          <w:tcPr>
            <w:tcW w:w="4493" w:type="dxa"/>
          </w:tcPr>
          <w:p w14:paraId="5DFAC22A" w14:textId="77777777" w:rsidR="003F7C19" w:rsidRPr="00311659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</w:p>
        </w:tc>
      </w:tr>
      <w:tr w:rsidR="003F7C19" w:rsidRPr="00142B15" w14:paraId="1200890A" w14:textId="7C963CDF" w:rsidTr="002A1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</w:tcPr>
          <w:p w14:paraId="4FA27D2D" w14:textId="7822C44D" w:rsidR="003F7C19" w:rsidRPr="00F915FA" w:rsidRDefault="003F7C19" w:rsidP="00E66102">
            <w:r w:rsidRPr="00F915FA">
              <w:lastRenderedPageBreak/>
              <w:t>35</w:t>
            </w:r>
          </w:p>
        </w:tc>
        <w:tc>
          <w:tcPr>
            <w:tcW w:w="1239" w:type="dxa"/>
            <w:hideMark/>
          </w:tcPr>
          <w:p w14:paraId="27A8F580" w14:textId="04F19779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Ġunju</w:t>
            </w:r>
            <w:proofErr w:type="spellEnd"/>
          </w:p>
        </w:tc>
        <w:tc>
          <w:tcPr>
            <w:tcW w:w="686" w:type="dxa"/>
            <w:hideMark/>
          </w:tcPr>
          <w:p w14:paraId="17DEF449" w14:textId="68E4C110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1</w:t>
            </w:r>
            <w:r>
              <w:t>7</w:t>
            </w:r>
          </w:p>
        </w:tc>
        <w:tc>
          <w:tcPr>
            <w:tcW w:w="440" w:type="dxa"/>
            <w:hideMark/>
          </w:tcPr>
          <w:p w14:paraId="5F4E649E" w14:textId="3D155A01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</w:t>
            </w:r>
          </w:p>
        </w:tc>
        <w:tc>
          <w:tcPr>
            <w:tcW w:w="1251" w:type="dxa"/>
            <w:hideMark/>
          </w:tcPr>
          <w:p w14:paraId="5D76E1E8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2B15">
              <w:t>World Day against Child Labour</w:t>
            </w:r>
          </w:p>
        </w:tc>
        <w:tc>
          <w:tcPr>
            <w:tcW w:w="2328" w:type="dxa"/>
          </w:tcPr>
          <w:p w14:paraId="7AE535FA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77426F58" w14:textId="4FFC225E" w:rsidR="003F7C19" w:rsidRPr="008E7937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493" w:type="dxa"/>
          </w:tcPr>
          <w:p w14:paraId="2AAA2AC7" w14:textId="77777777" w:rsidR="003F7C19" w:rsidRPr="00142B15" w:rsidRDefault="003F7C19" w:rsidP="00E661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7C19" w:rsidRPr="00142B15" w14:paraId="491CAFC6" w14:textId="07C2AFE9" w:rsidTr="002A1D45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" w:type="dxa"/>
            <w:hideMark/>
          </w:tcPr>
          <w:p w14:paraId="39960DD7" w14:textId="4E6E9911" w:rsidR="003F7C19" w:rsidRPr="00F915FA" w:rsidRDefault="003F7C19" w:rsidP="00E66102">
            <w:r w:rsidRPr="00F915FA">
              <w:t>36</w:t>
            </w:r>
          </w:p>
        </w:tc>
        <w:tc>
          <w:tcPr>
            <w:tcW w:w="1239" w:type="dxa"/>
            <w:hideMark/>
          </w:tcPr>
          <w:p w14:paraId="4C9DB657" w14:textId="6DE31D79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Ġunju</w:t>
            </w:r>
            <w:proofErr w:type="spellEnd"/>
          </w:p>
        </w:tc>
        <w:tc>
          <w:tcPr>
            <w:tcW w:w="686" w:type="dxa"/>
            <w:hideMark/>
          </w:tcPr>
          <w:p w14:paraId="5968FB26" w14:textId="3D5C370B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2</w:t>
            </w:r>
            <w:r>
              <w:t>4</w:t>
            </w:r>
          </w:p>
        </w:tc>
        <w:tc>
          <w:tcPr>
            <w:tcW w:w="440" w:type="dxa"/>
            <w:hideMark/>
          </w:tcPr>
          <w:p w14:paraId="2B77CEF3" w14:textId="61E2AEB0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2</w:t>
            </w:r>
            <w:r>
              <w:t>8</w:t>
            </w:r>
          </w:p>
        </w:tc>
        <w:tc>
          <w:tcPr>
            <w:tcW w:w="1251" w:type="dxa"/>
            <w:hideMark/>
          </w:tcPr>
          <w:p w14:paraId="2E4B1A91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2B15">
              <w:t>exams</w:t>
            </w:r>
          </w:p>
        </w:tc>
        <w:tc>
          <w:tcPr>
            <w:tcW w:w="2328" w:type="dxa"/>
          </w:tcPr>
          <w:p w14:paraId="27D6CB95" w14:textId="77777777" w:rsidR="003F7C19" w:rsidRPr="00142B15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60" w:type="dxa"/>
          </w:tcPr>
          <w:p w14:paraId="60E39ED1" w14:textId="2D5A5DEF" w:rsidR="003F7C19" w:rsidRPr="008E7937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7937">
              <w:t xml:space="preserve">Idea: </w:t>
            </w:r>
            <w:proofErr w:type="spellStart"/>
            <w:r w:rsidRPr="008E7937">
              <w:t>ċelebrazzjoni</w:t>
            </w:r>
            <w:proofErr w:type="spellEnd"/>
            <w:r w:rsidRPr="008E7937">
              <w:t xml:space="preserve"> </w:t>
            </w:r>
            <w:proofErr w:type="spellStart"/>
            <w:r w:rsidRPr="008E7937">
              <w:t>għall-istaff</w:t>
            </w:r>
            <w:proofErr w:type="spellEnd"/>
            <w:r w:rsidR="00ED559B" w:rsidRPr="008E7937">
              <w:t xml:space="preserve"> </w:t>
            </w:r>
            <w:proofErr w:type="spellStart"/>
            <w:r w:rsidR="00ED559B" w:rsidRPr="008E7937">
              <w:t>f’għeluq</w:t>
            </w:r>
            <w:proofErr w:type="spellEnd"/>
            <w:r w:rsidR="00ED559B" w:rsidRPr="008E7937">
              <w:t xml:space="preserve"> is-sena</w:t>
            </w:r>
          </w:p>
        </w:tc>
        <w:tc>
          <w:tcPr>
            <w:tcW w:w="4493" w:type="dxa"/>
          </w:tcPr>
          <w:p w14:paraId="52E32C8C" w14:textId="7ED25816" w:rsidR="003F7C19" w:rsidRPr="00600FC6" w:rsidRDefault="003F7C19" w:rsidP="00E661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6ACB7BE3" w14:textId="77777777" w:rsidR="00142B15" w:rsidRDefault="00142B15" w:rsidP="00142B15"/>
    <w:p w14:paraId="08EB5409" w14:textId="095E50B9" w:rsidR="00B879CA" w:rsidRPr="00B879CA" w:rsidRDefault="00B879CA" w:rsidP="00712E1B">
      <w:pPr>
        <w:spacing w:after="0"/>
        <w:rPr>
          <w:b/>
          <w:bCs/>
        </w:rPr>
      </w:pPr>
      <w:r w:rsidRPr="00B879CA">
        <w:rPr>
          <w:b/>
          <w:bCs/>
        </w:rPr>
        <w:t xml:space="preserve">Links u </w:t>
      </w:r>
      <w:proofErr w:type="spellStart"/>
      <w:r>
        <w:rPr>
          <w:b/>
          <w:bCs/>
        </w:rPr>
        <w:t>r</w:t>
      </w:r>
      <w:r w:rsidRPr="00B879CA">
        <w:rPr>
          <w:b/>
          <w:bCs/>
        </w:rPr>
        <w:t>iżorsi</w:t>
      </w:r>
      <w:proofErr w:type="spellEnd"/>
      <w:r w:rsidRPr="00B879CA">
        <w:rPr>
          <w:b/>
          <w:bCs/>
        </w:rPr>
        <w:t xml:space="preserve"> </w:t>
      </w:r>
      <w:proofErr w:type="spellStart"/>
      <w:r w:rsidRPr="00B879CA">
        <w:rPr>
          <w:b/>
          <w:bCs/>
        </w:rPr>
        <w:t>għall-iskejjel</w:t>
      </w:r>
      <w:proofErr w:type="spellEnd"/>
      <w:r>
        <w:rPr>
          <w:b/>
          <w:bCs/>
        </w:rPr>
        <w:t>:</w:t>
      </w:r>
    </w:p>
    <w:p w14:paraId="6A05D1DD" w14:textId="77777777" w:rsidR="00D510A2" w:rsidRDefault="00D510A2" w:rsidP="00712E1B">
      <w:pPr>
        <w:spacing w:after="0"/>
        <w:rPr>
          <w:b/>
          <w:bCs/>
        </w:rPr>
      </w:pPr>
    </w:p>
    <w:p w14:paraId="6A7FB0E1" w14:textId="3BC75B49" w:rsidR="007147A0" w:rsidRDefault="005F72DB" w:rsidP="00712E1B">
      <w:pPr>
        <w:spacing w:after="0"/>
        <w:rPr>
          <w:rStyle w:val="Hyperlink"/>
          <w:b/>
          <w:bCs/>
        </w:rPr>
      </w:pPr>
      <w:r w:rsidRPr="00D510A2">
        <w:rPr>
          <w:b/>
          <w:bCs/>
        </w:rPr>
        <w:t>SDS Website</w:t>
      </w:r>
      <w:r>
        <w:t xml:space="preserve">: </w:t>
      </w:r>
      <w:hyperlink r:id="rId8" w:history="1">
        <w:r w:rsidRPr="004F21B9">
          <w:rPr>
            <w:rStyle w:val="Hyperlink"/>
          </w:rPr>
          <w:t>https://sds.mt</w:t>
        </w:r>
      </w:hyperlink>
    </w:p>
    <w:p w14:paraId="266DCB69" w14:textId="390A4A80" w:rsidR="005F72DB" w:rsidRDefault="005F72DB" w:rsidP="00712E1B">
      <w:pPr>
        <w:spacing w:after="0"/>
        <w:rPr>
          <w:b/>
          <w:bCs/>
        </w:rPr>
      </w:pPr>
      <w:r>
        <w:rPr>
          <w:b/>
          <w:bCs/>
        </w:rPr>
        <w:t xml:space="preserve">Prayer Spaces: </w:t>
      </w:r>
      <w:hyperlink r:id="rId9" w:history="1">
        <w:r w:rsidRPr="008D44A1">
          <w:rPr>
            <w:rStyle w:val="Hyperlink"/>
          </w:rPr>
          <w:t>https://sds.mt/prayer-spaces/</w:t>
        </w:r>
      </w:hyperlink>
      <w:r w:rsidRPr="005F72DB">
        <w:rPr>
          <w:b/>
          <w:bCs/>
        </w:rPr>
        <w:t xml:space="preserve"> </w:t>
      </w:r>
    </w:p>
    <w:p w14:paraId="24A7DB1F" w14:textId="41260BA4" w:rsidR="00766183" w:rsidRPr="005F72DB" w:rsidRDefault="005F72DB" w:rsidP="00712E1B">
      <w:pPr>
        <w:spacing w:after="0"/>
        <w:rPr>
          <w:b/>
          <w:bCs/>
          <w:lang w:val="it-IT"/>
        </w:rPr>
      </w:pPr>
      <w:r w:rsidRPr="005F72DB">
        <w:rPr>
          <w:b/>
          <w:bCs/>
          <w:lang w:val="it-IT"/>
        </w:rPr>
        <w:t xml:space="preserve">Spazju għal </w:t>
      </w:r>
      <w:r>
        <w:rPr>
          <w:b/>
          <w:bCs/>
          <w:lang w:val="it-IT"/>
        </w:rPr>
        <w:t xml:space="preserve">Qalbi: </w:t>
      </w:r>
      <w:hyperlink r:id="rId10" w:history="1">
        <w:r w:rsidRPr="007C4086">
          <w:rPr>
            <w:rStyle w:val="Hyperlink"/>
            <w:lang w:val="it-IT"/>
          </w:rPr>
          <w:t>https://sds.mt/spazju-ghal-qalbi/</w:t>
        </w:r>
      </w:hyperlink>
    </w:p>
    <w:p w14:paraId="2F3D15D5" w14:textId="52578962" w:rsidR="00DC65D2" w:rsidRPr="00D510A2" w:rsidRDefault="005F72DB" w:rsidP="00712E1B">
      <w:pPr>
        <w:spacing w:after="0"/>
        <w:rPr>
          <w:b/>
          <w:bCs/>
          <w:lang w:val="it-IT"/>
        </w:rPr>
      </w:pPr>
      <w:r w:rsidRPr="00D510A2">
        <w:rPr>
          <w:b/>
          <w:bCs/>
          <w:lang w:val="it-IT"/>
        </w:rPr>
        <w:t xml:space="preserve">Meditazzjoni Nisranija: </w:t>
      </w:r>
      <w:hyperlink r:id="rId11" w:history="1">
        <w:r w:rsidR="00DC65D2" w:rsidRPr="008D44A1">
          <w:rPr>
            <w:rStyle w:val="Hyperlink"/>
            <w:lang w:val="it-IT"/>
          </w:rPr>
          <w:t>https://sds.mt/meditation/</w:t>
        </w:r>
      </w:hyperlink>
    </w:p>
    <w:p w14:paraId="7E584749" w14:textId="246D9DFA" w:rsidR="00A31D73" w:rsidRDefault="00A31D73" w:rsidP="00A31D73">
      <w:pPr>
        <w:spacing w:after="0"/>
        <w:rPr>
          <w:rStyle w:val="Hyperlink"/>
          <w:lang w:val="it-IT"/>
        </w:rPr>
      </w:pPr>
      <w:r w:rsidRPr="00A31D73">
        <w:rPr>
          <w:b/>
          <w:bCs/>
          <w:lang w:val="it-IT"/>
        </w:rPr>
        <w:t xml:space="preserve">Stejjer b’temi varji: </w:t>
      </w:r>
      <w:r w:rsidR="00000000">
        <w:fldChar w:fldCharType="begin"/>
      </w:r>
      <w:r w:rsidR="00000000" w:rsidRPr="00C2513F">
        <w:rPr>
          <w:lang w:val="it-IT"/>
        </w:rPr>
        <w:instrText>HYPERLINK "https://sds.mt/spazju-ghal-qalbi/"</w:instrText>
      </w:r>
      <w:r w:rsidR="00000000">
        <w:fldChar w:fldCharType="separate"/>
      </w:r>
      <w:r w:rsidRPr="00A31D73">
        <w:rPr>
          <w:rStyle w:val="Hyperlink"/>
          <w:lang w:val="it-IT"/>
        </w:rPr>
        <w:t>https://sds.mt/spazju-ghal-qalbi/</w:t>
      </w:r>
      <w:r w:rsidR="00000000">
        <w:rPr>
          <w:rStyle w:val="Hyperlink"/>
          <w:lang w:val="it-IT"/>
        </w:rPr>
        <w:fldChar w:fldCharType="end"/>
      </w:r>
    </w:p>
    <w:p w14:paraId="782CD708" w14:textId="0B63E46D" w:rsidR="005C1EFB" w:rsidRPr="005C1EFB" w:rsidRDefault="005C1EFB" w:rsidP="00A31D73">
      <w:pPr>
        <w:spacing w:after="0"/>
        <w:rPr>
          <w:b/>
          <w:bCs/>
          <w:color w:val="000000" w:themeColor="text1"/>
          <w:lang w:val="it-IT"/>
        </w:rPr>
      </w:pPr>
      <w:r w:rsidRPr="005C1EFB">
        <w:rPr>
          <w:rStyle w:val="Hyperlink"/>
          <w:b/>
          <w:bCs/>
          <w:color w:val="000000" w:themeColor="text1"/>
          <w:u w:val="none"/>
          <w:lang w:val="it-IT"/>
        </w:rPr>
        <w:t>Servizzi mill-SDS</w:t>
      </w:r>
      <w:r>
        <w:rPr>
          <w:rStyle w:val="Hyperlink"/>
          <w:b/>
          <w:bCs/>
          <w:color w:val="000000" w:themeColor="text1"/>
          <w:u w:val="none"/>
          <w:lang w:val="it-IT"/>
        </w:rPr>
        <w:t xml:space="preserve">: </w:t>
      </w:r>
      <w:hyperlink r:id="rId12" w:history="1">
        <w:r w:rsidR="008D44A1" w:rsidRPr="008D44A1">
          <w:rPr>
            <w:rStyle w:val="Hyperlink"/>
            <w:lang w:val="it-IT"/>
          </w:rPr>
          <w:t>https://sds.mt/request/</w:t>
        </w:r>
      </w:hyperlink>
    </w:p>
    <w:p w14:paraId="7F7328DE" w14:textId="1BB3AFD0" w:rsidR="004F21B9" w:rsidRPr="00A31D73" w:rsidRDefault="004F21B9" w:rsidP="00712E1B">
      <w:pPr>
        <w:spacing w:after="0"/>
        <w:rPr>
          <w:b/>
          <w:bCs/>
          <w:lang w:val="it-IT"/>
        </w:rPr>
      </w:pPr>
    </w:p>
    <w:p w14:paraId="7621A937" w14:textId="4E819DA3" w:rsidR="00B879CA" w:rsidRDefault="004F21B9" w:rsidP="00712E1B">
      <w:pPr>
        <w:spacing w:after="0"/>
        <w:rPr>
          <w:b/>
          <w:bCs/>
        </w:rPr>
      </w:pPr>
      <w:proofErr w:type="spellStart"/>
      <w:r w:rsidRPr="004F21B9">
        <w:t>Għas-snin</w:t>
      </w:r>
      <w:proofErr w:type="spellEnd"/>
      <w:r w:rsidRPr="004F21B9">
        <w:t xml:space="preserve"> </w:t>
      </w:r>
      <w:proofErr w:type="spellStart"/>
      <w:r w:rsidRPr="004F21B9">
        <w:t>bikrin</w:t>
      </w:r>
      <w:proofErr w:type="spellEnd"/>
      <w:r w:rsidRPr="004F21B9">
        <w:t xml:space="preserve"> u </w:t>
      </w:r>
      <w:proofErr w:type="spellStart"/>
      <w:r w:rsidRPr="004F21B9">
        <w:t>Primarja</w:t>
      </w:r>
      <w:proofErr w:type="spellEnd"/>
      <w:r>
        <w:rPr>
          <w:b/>
          <w:bCs/>
        </w:rPr>
        <w:t xml:space="preserve"> - </w:t>
      </w:r>
      <w:r w:rsidR="00D510A2" w:rsidRPr="00D510A2">
        <w:rPr>
          <w:b/>
          <w:bCs/>
        </w:rPr>
        <w:t xml:space="preserve">Be Kids: </w:t>
      </w:r>
      <w:hyperlink r:id="rId13" w:history="1">
        <w:r w:rsidR="00D510A2" w:rsidRPr="004F21B9">
          <w:rPr>
            <w:rStyle w:val="Hyperlink"/>
          </w:rPr>
          <w:t>https://bekids.mt/</w:t>
        </w:r>
      </w:hyperlink>
    </w:p>
    <w:p w14:paraId="190A953F" w14:textId="77777777" w:rsidR="00712E1B" w:rsidRDefault="00712E1B" w:rsidP="00712E1B">
      <w:pPr>
        <w:spacing w:after="0"/>
        <w:rPr>
          <w:b/>
          <w:bCs/>
        </w:rPr>
      </w:pPr>
    </w:p>
    <w:p w14:paraId="3D546EB0" w14:textId="01C39B74" w:rsidR="00F04E27" w:rsidRDefault="00F04E27" w:rsidP="00142B15">
      <w:r w:rsidRPr="00F04E27">
        <w:rPr>
          <w:noProof/>
        </w:rPr>
        <w:drawing>
          <wp:inline distT="0" distB="0" distL="0" distR="0" wp14:anchorId="482F53C2" wp14:editId="3E54B81A">
            <wp:extent cx="9327515" cy="84010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327515" cy="84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AE13A" w14:textId="6FBB7485" w:rsidR="00E807E7" w:rsidRPr="00142B15" w:rsidRDefault="00E807E7" w:rsidP="00142B15">
      <w:r w:rsidRPr="00E807E7">
        <w:rPr>
          <w:noProof/>
        </w:rPr>
        <w:lastRenderedPageBreak/>
        <w:drawing>
          <wp:inline distT="0" distB="0" distL="0" distR="0" wp14:anchorId="3EB9D3F4" wp14:editId="487E40EE">
            <wp:extent cx="3458817" cy="2272431"/>
            <wp:effectExtent l="0" t="0" r="889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4165" cy="228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807E7" w:rsidRPr="00142B15" w:rsidSect="000173B8">
      <w:pgSz w:w="16838" w:h="11906" w:orient="landscape"/>
      <w:pgMar w:top="1440" w:right="709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TY0MjS1MDGzNDdU0lEKTi0uzszPAykwrwUAyeLl3CwAAAA="/>
  </w:docVars>
  <w:rsids>
    <w:rsidRoot w:val="00142B15"/>
    <w:rsid w:val="00003F8C"/>
    <w:rsid w:val="00007481"/>
    <w:rsid w:val="00016ADF"/>
    <w:rsid w:val="000173B8"/>
    <w:rsid w:val="00025592"/>
    <w:rsid w:val="00031D0F"/>
    <w:rsid w:val="000423B7"/>
    <w:rsid w:val="0005630D"/>
    <w:rsid w:val="00065636"/>
    <w:rsid w:val="00076F0E"/>
    <w:rsid w:val="000A1AEE"/>
    <w:rsid w:val="000A5A5F"/>
    <w:rsid w:val="000E49F7"/>
    <w:rsid w:val="00131221"/>
    <w:rsid w:val="00142B15"/>
    <w:rsid w:val="00166644"/>
    <w:rsid w:val="001759ED"/>
    <w:rsid w:val="00176663"/>
    <w:rsid w:val="00181881"/>
    <w:rsid w:val="0019658C"/>
    <w:rsid w:val="001A02B0"/>
    <w:rsid w:val="001A3D9B"/>
    <w:rsid w:val="001F304A"/>
    <w:rsid w:val="001F692E"/>
    <w:rsid w:val="00225525"/>
    <w:rsid w:val="00232FB2"/>
    <w:rsid w:val="00252552"/>
    <w:rsid w:val="00267ABD"/>
    <w:rsid w:val="00282254"/>
    <w:rsid w:val="00285A59"/>
    <w:rsid w:val="00290FA0"/>
    <w:rsid w:val="00296356"/>
    <w:rsid w:val="002A0553"/>
    <w:rsid w:val="002A1D45"/>
    <w:rsid w:val="002B669E"/>
    <w:rsid w:val="002C2F6D"/>
    <w:rsid w:val="002E244A"/>
    <w:rsid w:val="002E3FF1"/>
    <w:rsid w:val="002F0B22"/>
    <w:rsid w:val="00311659"/>
    <w:rsid w:val="00324B85"/>
    <w:rsid w:val="003274FC"/>
    <w:rsid w:val="003860D9"/>
    <w:rsid w:val="003C0F41"/>
    <w:rsid w:val="003F6C91"/>
    <w:rsid w:val="003F7C19"/>
    <w:rsid w:val="00404812"/>
    <w:rsid w:val="004609FA"/>
    <w:rsid w:val="00461D1E"/>
    <w:rsid w:val="00495CB9"/>
    <w:rsid w:val="00496671"/>
    <w:rsid w:val="004A5B17"/>
    <w:rsid w:val="004C01AE"/>
    <w:rsid w:val="004C7BD5"/>
    <w:rsid w:val="004D21CD"/>
    <w:rsid w:val="004E0047"/>
    <w:rsid w:val="004F21B9"/>
    <w:rsid w:val="00513D40"/>
    <w:rsid w:val="0053527F"/>
    <w:rsid w:val="005370D5"/>
    <w:rsid w:val="005601EB"/>
    <w:rsid w:val="00572729"/>
    <w:rsid w:val="00576258"/>
    <w:rsid w:val="00587B04"/>
    <w:rsid w:val="00591CF8"/>
    <w:rsid w:val="005A17B5"/>
    <w:rsid w:val="005C1EFB"/>
    <w:rsid w:val="005C451C"/>
    <w:rsid w:val="005E3E76"/>
    <w:rsid w:val="005F72DB"/>
    <w:rsid w:val="00600FC6"/>
    <w:rsid w:val="006123D2"/>
    <w:rsid w:val="00615C32"/>
    <w:rsid w:val="00651FD3"/>
    <w:rsid w:val="00663F59"/>
    <w:rsid w:val="00665651"/>
    <w:rsid w:val="006671E8"/>
    <w:rsid w:val="00674A35"/>
    <w:rsid w:val="00677C69"/>
    <w:rsid w:val="0069606D"/>
    <w:rsid w:val="006A7588"/>
    <w:rsid w:val="006C066B"/>
    <w:rsid w:val="006C15B5"/>
    <w:rsid w:val="006C27F9"/>
    <w:rsid w:val="006C6B13"/>
    <w:rsid w:val="006C7C1F"/>
    <w:rsid w:val="006D0C83"/>
    <w:rsid w:val="006D11D0"/>
    <w:rsid w:val="007025A4"/>
    <w:rsid w:val="00711765"/>
    <w:rsid w:val="00712E1B"/>
    <w:rsid w:val="007147A0"/>
    <w:rsid w:val="00731611"/>
    <w:rsid w:val="007355B5"/>
    <w:rsid w:val="00743F8D"/>
    <w:rsid w:val="0074510F"/>
    <w:rsid w:val="00747E41"/>
    <w:rsid w:val="00753B5C"/>
    <w:rsid w:val="00766183"/>
    <w:rsid w:val="007A44D7"/>
    <w:rsid w:val="007A5FE0"/>
    <w:rsid w:val="007B7E77"/>
    <w:rsid w:val="007C4086"/>
    <w:rsid w:val="00831F63"/>
    <w:rsid w:val="008354FE"/>
    <w:rsid w:val="00874299"/>
    <w:rsid w:val="00885EE7"/>
    <w:rsid w:val="008907E9"/>
    <w:rsid w:val="00897ACD"/>
    <w:rsid w:val="008A4EB6"/>
    <w:rsid w:val="008B040E"/>
    <w:rsid w:val="008B4C32"/>
    <w:rsid w:val="008C15A4"/>
    <w:rsid w:val="008C2B5C"/>
    <w:rsid w:val="008D44A1"/>
    <w:rsid w:val="008E7937"/>
    <w:rsid w:val="00910A79"/>
    <w:rsid w:val="00914B1C"/>
    <w:rsid w:val="00936EB3"/>
    <w:rsid w:val="009618EC"/>
    <w:rsid w:val="00970E25"/>
    <w:rsid w:val="00A06256"/>
    <w:rsid w:val="00A31B11"/>
    <w:rsid w:val="00A31D73"/>
    <w:rsid w:val="00A7103F"/>
    <w:rsid w:val="00A91EE9"/>
    <w:rsid w:val="00AA0E4E"/>
    <w:rsid w:val="00AD7D36"/>
    <w:rsid w:val="00AE3160"/>
    <w:rsid w:val="00AE69C4"/>
    <w:rsid w:val="00B20D02"/>
    <w:rsid w:val="00B405A2"/>
    <w:rsid w:val="00B416FC"/>
    <w:rsid w:val="00B539AC"/>
    <w:rsid w:val="00B879CA"/>
    <w:rsid w:val="00B945C3"/>
    <w:rsid w:val="00BA0D8B"/>
    <w:rsid w:val="00BA66DE"/>
    <w:rsid w:val="00BE65ED"/>
    <w:rsid w:val="00C23870"/>
    <w:rsid w:val="00C2513F"/>
    <w:rsid w:val="00C35A84"/>
    <w:rsid w:val="00C453F3"/>
    <w:rsid w:val="00C50F95"/>
    <w:rsid w:val="00C55074"/>
    <w:rsid w:val="00C70942"/>
    <w:rsid w:val="00C72E52"/>
    <w:rsid w:val="00C7545C"/>
    <w:rsid w:val="00C77B93"/>
    <w:rsid w:val="00C83B1A"/>
    <w:rsid w:val="00CE65BF"/>
    <w:rsid w:val="00D06E63"/>
    <w:rsid w:val="00D11F58"/>
    <w:rsid w:val="00D227E6"/>
    <w:rsid w:val="00D27F40"/>
    <w:rsid w:val="00D510A2"/>
    <w:rsid w:val="00D91D58"/>
    <w:rsid w:val="00D95F1F"/>
    <w:rsid w:val="00DC65D2"/>
    <w:rsid w:val="00DE782E"/>
    <w:rsid w:val="00E105EA"/>
    <w:rsid w:val="00E168B8"/>
    <w:rsid w:val="00E46FC2"/>
    <w:rsid w:val="00E5369A"/>
    <w:rsid w:val="00E53C7A"/>
    <w:rsid w:val="00E66102"/>
    <w:rsid w:val="00E807E7"/>
    <w:rsid w:val="00EA16AF"/>
    <w:rsid w:val="00EA5DFC"/>
    <w:rsid w:val="00EB18A1"/>
    <w:rsid w:val="00EC775C"/>
    <w:rsid w:val="00ED559B"/>
    <w:rsid w:val="00EE67B3"/>
    <w:rsid w:val="00F002F8"/>
    <w:rsid w:val="00F04E27"/>
    <w:rsid w:val="00F07A86"/>
    <w:rsid w:val="00F32AB6"/>
    <w:rsid w:val="00F50B29"/>
    <w:rsid w:val="00F57068"/>
    <w:rsid w:val="00F915FA"/>
    <w:rsid w:val="00FB046C"/>
    <w:rsid w:val="00FB38D3"/>
    <w:rsid w:val="019CFA1C"/>
    <w:rsid w:val="69581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020B3"/>
  <w15:chartTrackingRefBased/>
  <w15:docId w15:val="{B1F1A75F-C182-45E4-9C19-73C0E78A9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615C3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074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7481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016AD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6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ds.mt" TargetMode="External"/><Relationship Id="rId13" Type="http://schemas.openxmlformats.org/officeDocument/2006/relationships/hyperlink" Target="https://bekids.mt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ds.mt/request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ds.mt/meditation/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hyperlink" Target="https://sds.mt/spazju-ghal-qalbi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sds.mt/prayer-spaces/%20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28" ma:contentTypeDescription="Create a new document." ma:contentTypeScope="" ma:versionID="399367b584085ab0c9d15310824b1ce6">
  <xsd:schema xmlns:xsd="http://www.w3.org/2001/XMLSchema" xmlns:xs="http://www.w3.org/2001/XMLSchema" xmlns:p="http://schemas.microsoft.com/office/2006/metadata/properties" xmlns:ns2="4b13ef84-b1f9-459b-b95a-603dc2777a0b" xmlns:ns3="7bc509bd-5609-488d-87db-8685483d8e34" targetNamespace="http://schemas.microsoft.com/office/2006/metadata/properties" ma:root="true" ma:fieldsID="462eede23671aff2b6af0895ea36e6fa" ns2:_="" ns3:_=""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be1599f-924c-4476-8144-0d94f3aac9cf}" ma:internalName="TaxCatchAll" ma:showField="CatchAllData" ma:web="4b13ef84-b1f9-459b-b95a-603dc2777a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df93f382-6bc9-407b-a89f-828d8922a3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b13ef84-b1f9-459b-b95a-603dc2777a0b">RVFJMWQRS3XR-2106365499-89133</_dlc_DocId>
    <_dlc_DocIdUrl xmlns="4b13ef84-b1f9-459b-b95a-603dc2777a0b">
      <Url>https://maltadiocese.sharepoint.com/sites/AoMPublic/_layouts/15/DocIdRedir.aspx?ID=RVFJMWQRS3XR-2106365499-89133</Url>
      <Description>RVFJMWQRS3XR-2106365499-89133</Description>
    </_dlc_DocIdUrl>
    <lcf76f155ced4ddcb4097134ff3c332f xmlns="7bc509bd-5609-488d-87db-8685483d8e34">
      <Terms xmlns="http://schemas.microsoft.com/office/infopath/2007/PartnerControls"/>
    </lcf76f155ced4ddcb4097134ff3c332f>
    <TaxCatchAll xmlns="4b13ef84-b1f9-459b-b95a-603dc2777a0b" xsi:nil="true"/>
  </documentManagement>
</p:properties>
</file>

<file path=customXml/itemProps1.xml><?xml version="1.0" encoding="utf-8"?>
<ds:datastoreItem xmlns:ds="http://schemas.openxmlformats.org/officeDocument/2006/customXml" ds:itemID="{858F2393-D38A-408F-BBA9-9D858B6406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f84-b1f9-459b-b95a-603dc2777a0b"/>
    <ds:schemaRef ds:uri="7bc509bd-5609-488d-87db-8685483d8e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36525B-D684-429A-A01A-A96D32E44BE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728BDA0-AB1A-4F4A-9342-9EB24069F4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4E0F26-6208-48B5-82FE-FC46A9678808}">
  <ds:schemaRefs>
    <ds:schemaRef ds:uri="http://schemas.microsoft.com/office/2006/metadata/properties"/>
    <ds:schemaRef ds:uri="http://schemas.microsoft.com/office/infopath/2007/PartnerControls"/>
    <ds:schemaRef ds:uri="4b13ef84-b1f9-459b-b95a-603dc2777a0b"/>
    <ds:schemaRef ds:uri="7bc509bd-5609-488d-87db-8685483d8e3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6</Pages>
  <Words>489</Words>
  <Characters>2790</Characters>
  <Application>Microsoft Office Word</Application>
  <DocSecurity>0</DocSecurity>
  <Lines>23</Lines>
  <Paragraphs>6</Paragraphs>
  <ScaleCrop>false</ScaleCrop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ci Reuben Rev</dc:creator>
  <cp:keywords/>
  <dc:description/>
  <cp:lastModifiedBy>Gauci Reuben Rev</cp:lastModifiedBy>
  <cp:revision>98</cp:revision>
  <dcterms:created xsi:type="dcterms:W3CDTF">2023-05-26T23:08:00Z</dcterms:created>
  <dcterms:modified xsi:type="dcterms:W3CDTF">2023-06-06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00A216AC41114484947F8948BBBEFE</vt:lpwstr>
  </property>
  <property fmtid="{D5CDD505-2E9C-101B-9397-08002B2CF9AE}" pid="3" name="_dlc_DocIdItemGuid">
    <vt:lpwstr>5496f2ea-1532-4709-9bf7-5949016e7792</vt:lpwstr>
  </property>
  <property fmtid="{D5CDD505-2E9C-101B-9397-08002B2CF9AE}" pid="4" name="MediaServiceImageTags">
    <vt:lpwstr/>
  </property>
  <property fmtid="{D5CDD505-2E9C-101B-9397-08002B2CF9AE}" pid="5" name="GrammarlyDocumentId">
    <vt:lpwstr>b14b7f23981e2d962a4944c186340c4b59189162f1922250afede785ae1e9659</vt:lpwstr>
  </property>
</Properties>
</file>